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58AA8B" w14:textId="2E5A8776" w:rsidR="00F53FAF" w:rsidRPr="00407A48" w:rsidRDefault="00F53FAF" w:rsidP="00407A48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2"/>
        </w:rPr>
      </w:pPr>
      <w:r w:rsidRPr="0025449D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>Table S</w:t>
      </w:r>
      <w:r w:rsidR="00787CE3"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1</w:t>
      </w:r>
      <w:r w:rsidRPr="0025449D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>. Patients’ characteristics</w:t>
      </w:r>
    </w:p>
    <w:tbl>
      <w:tblPr>
        <w:tblW w:w="7797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387"/>
        <w:gridCol w:w="2410"/>
      </w:tblGrid>
      <w:tr w:rsidR="00251898" w:rsidRPr="00B2429E" w14:paraId="5605AAEF" w14:textId="77777777" w:rsidTr="00123691">
        <w:trPr>
          <w:trHeight w:hRule="exact" w:val="283"/>
        </w:trPr>
        <w:tc>
          <w:tcPr>
            <w:tcW w:w="5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B935EBA" w14:textId="77777777" w:rsidR="00251898" w:rsidRPr="00B2429E" w:rsidRDefault="00251898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B2429E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　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7A5FDC8" w14:textId="5ECEB667" w:rsidR="00251898" w:rsidRPr="00B2429E" w:rsidRDefault="00251898" w:rsidP="00251898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n = </w:t>
            </w:r>
            <w:r w:rsidR="00CB15A7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1</w:t>
            </w:r>
            <w:r w:rsidR="0054140C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,</w:t>
            </w:r>
            <w:r w:rsidR="00CB15A7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86</w:t>
            </w:r>
            <w:r w:rsidR="00CE6A9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5</w:t>
            </w:r>
          </w:p>
        </w:tc>
      </w:tr>
      <w:tr w:rsidR="00251898" w:rsidRPr="00B2429E" w14:paraId="65660B41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7B8564" w14:textId="44F3A3B0" w:rsidR="00251898" w:rsidRPr="003260D3" w:rsidRDefault="005F49B5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Demographic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F88DD6" w14:textId="51DB7EB6" w:rsidR="00251898" w:rsidRPr="003260D3" w:rsidRDefault="00251898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</w:p>
        </w:tc>
      </w:tr>
      <w:tr w:rsidR="00251898" w:rsidRPr="00B2429E" w14:paraId="5B10A84F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CAA584" w14:textId="7A6A4045" w:rsidR="00251898" w:rsidRPr="003260D3" w:rsidRDefault="00CB15A7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Female, </w:t>
            </w:r>
            <w:r w:rsidR="00CD05F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CD05F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33C4C6" w14:textId="1DFC85C4" w:rsidR="00251898" w:rsidRPr="003260D3" w:rsidRDefault="009E011B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9836</w:t>
            </w:r>
            <w:r w:rsidR="00251898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 (</w:t>
            </w:r>
            <w:r w:rsidR="00D2184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82.9</w:t>
            </w:r>
            <w:r w:rsidR="00251898">
              <w:rPr>
                <w:rFonts w:ascii="Times New Roman" w:eastAsia="ＭＳ Ｐゴシック" w:hAnsi="Times New Roman" w:cs="Times New Roman"/>
                <w:kern w:val="0"/>
                <w:sz w:val="22"/>
              </w:rPr>
              <w:t>)</w:t>
            </w:r>
          </w:p>
        </w:tc>
      </w:tr>
      <w:tr w:rsidR="00251898" w:rsidRPr="00B2429E" w14:paraId="5817B72F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15CA5F" w14:textId="0D4CB948" w:rsidR="00251898" w:rsidRPr="003260D3" w:rsidRDefault="009E011B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Age, mean 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(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76368E" w14:textId="2A42B066" w:rsidR="00251898" w:rsidRPr="003260D3" w:rsidRDefault="0051731C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3.0 (13.9)</w:t>
            </w:r>
          </w:p>
        </w:tc>
      </w:tr>
      <w:tr w:rsidR="00251898" w:rsidRPr="00B2429E" w14:paraId="09117936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DB587F" w14:textId="19E5E8E5" w:rsidR="00251898" w:rsidRPr="003260D3" w:rsidRDefault="009E011B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755BEE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Disease duration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proofErr w:type="gramStart"/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mean</w:t>
            </w:r>
            <w:proofErr w:type="gramEnd"/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 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(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  <w:r w:rsidR="00A11C06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year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BFE719" w14:textId="392FF2BA" w:rsidR="00251898" w:rsidRPr="003260D3" w:rsidRDefault="005A54E3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5.4</w:t>
            </w:r>
            <w:r w:rsidR="00A6430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="00651589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</w:t>
            </w:r>
            <w:r w:rsidR="0021773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0.7</w:t>
            </w:r>
            <w:r w:rsidR="00A6430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251898" w:rsidRPr="0064021A" w14:paraId="2149DAA7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63B8E5" w14:textId="442AE167" w:rsidR="00251898" w:rsidRPr="0064021A" w:rsidRDefault="00251898" w:rsidP="00651589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BMI</w:t>
            </w:r>
            <w:r w:rsidR="00D95D2D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 w:rsidR="00651589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 w:rsidR="00651589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626858" w14:textId="2814EAD0" w:rsidR="00251898" w:rsidRPr="0064021A" w:rsidRDefault="00251898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21.</w:t>
            </w:r>
            <w:r w:rsidR="00651589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5 (</w:t>
            </w:r>
            <w:r w:rsidR="000B1306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3.3</w:t>
            </w:r>
            <w:r w:rsidR="00651589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AA2FF8" w:rsidRPr="0064021A" w14:paraId="0E2B8710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F65A52" w14:textId="219B4D4A" w:rsidR="00AA2FF8" w:rsidRDefault="00AA2FF8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Previous </w:t>
            </w:r>
            <w:r w:rsidR="00D92946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or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current smoker, n (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F3EF2E" w14:textId="7C54E1D5" w:rsidR="00AA2FF8" w:rsidRPr="0064021A" w:rsidRDefault="008A2A0F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3</w:t>
            </w:r>
            <w:r w:rsidR="0015580C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987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="00125DE2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3</w:t>
            </w:r>
            <w:r w:rsidR="00391A6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3</w:t>
            </w:r>
            <w:r w:rsidR="00125DE2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.</w:t>
            </w:r>
            <w:r w:rsidR="00D2570A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251898" w:rsidRPr="0064021A" w14:paraId="05E14F15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C68011" w14:textId="7B4DADB9" w:rsidR="00251898" w:rsidRPr="0064021A" w:rsidRDefault="001944F1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Disease </w:t>
            </w:r>
            <w:r w:rsidR="008A30DD">
              <w:rPr>
                <w:rFonts w:ascii="Times New Roman" w:eastAsia="ＭＳ Ｐゴシック" w:hAnsi="Times New Roman" w:cs="Times New Roman"/>
                <w:kern w:val="0"/>
                <w:sz w:val="22"/>
              </w:rPr>
              <w:t>activity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9B8F9D" w14:textId="08F6E192" w:rsidR="00251898" w:rsidRPr="0064021A" w:rsidRDefault="00251898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</w:p>
        </w:tc>
      </w:tr>
      <w:tr w:rsidR="00251898" w:rsidRPr="0064021A" w14:paraId="743CE3F8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55F4B0" w14:textId="4C7B9C8F" w:rsidR="00251898" w:rsidRPr="0064021A" w:rsidRDefault="00D95D2D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DAS28</w:t>
            </w:r>
            <w:r w:rsidR="00150AE9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-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ESR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D27771" w14:textId="5ADA510D" w:rsidR="00251898" w:rsidRPr="0064021A" w:rsidRDefault="000A5A2A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.9 (1.2)</w:t>
            </w:r>
          </w:p>
        </w:tc>
      </w:tr>
      <w:tr w:rsidR="00251898" w:rsidRPr="0064021A" w14:paraId="64536523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7DB35A" w14:textId="4392B954" w:rsidR="00251898" w:rsidRPr="0064021A" w:rsidRDefault="00D95D2D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DAS28</w:t>
            </w:r>
            <w:r w:rsidR="00150AE9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-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CRP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87F874" w14:textId="36939CB4" w:rsidR="00251898" w:rsidRPr="0064021A" w:rsidRDefault="000A5A2A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.3</w:t>
            </w:r>
            <w:r w:rsidR="00251898"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 (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.0</w:t>
            </w:r>
            <w:r w:rsidR="00251898"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)</w:t>
            </w:r>
          </w:p>
        </w:tc>
      </w:tr>
      <w:tr w:rsidR="00251898" w:rsidRPr="0064021A" w14:paraId="578668AE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028A97" w14:textId="343B7F32" w:rsidR="00251898" w:rsidRPr="0064021A" w:rsidRDefault="000A5A2A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CDAI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8ED4CB" w14:textId="57FF3B6F" w:rsidR="00251898" w:rsidRPr="0064021A" w:rsidRDefault="00F626E3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.0 (6.2)</w:t>
            </w:r>
          </w:p>
        </w:tc>
      </w:tr>
      <w:tr w:rsidR="00251898" w:rsidRPr="0064021A" w14:paraId="7A72B331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6ABB7E" w14:textId="4397498F" w:rsidR="00251898" w:rsidRPr="0064021A" w:rsidRDefault="00F626E3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732E34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J-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HAQ</w:t>
            </w:r>
            <w:r w:rsidR="00B74AF0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 w:rsidR="00B74AF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="00B74AF0"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 w:rsidR="00B74AF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0EDE4A" w14:textId="07E3BEF7" w:rsidR="00251898" w:rsidRPr="0064021A" w:rsidRDefault="00F626E3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0.</w:t>
            </w:r>
            <w:r w:rsidR="008806B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7 (0.8)</w:t>
            </w:r>
          </w:p>
        </w:tc>
      </w:tr>
      <w:tr w:rsidR="00251898" w:rsidRPr="0064021A" w14:paraId="49434B20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5157BD" w14:textId="69F90096" w:rsidR="00251898" w:rsidRPr="0064021A" w:rsidRDefault="008806BB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825B9A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T</w:t>
            </w:r>
            <w:r w:rsidR="00740B1A" w:rsidRPr="00740B1A">
              <w:rPr>
                <w:rFonts w:ascii="Times New Roman" w:eastAsia="ＭＳ Ｐゴシック" w:hAnsi="Times New Roman" w:cs="Times New Roman"/>
                <w:kern w:val="0"/>
                <w:sz w:val="22"/>
              </w:rPr>
              <w:t>ender joint count</w:t>
            </w:r>
            <w:r w:rsidR="00740B1A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45</w:t>
            </w:r>
            <w:r w:rsidR="00B74AF0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 w:rsidR="00B74AF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="00B74AF0"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 w:rsidR="00B74AF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724EBB" w14:textId="1D2C74F1" w:rsidR="00251898" w:rsidRPr="0064021A" w:rsidRDefault="00123691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.3 (3.1)</w:t>
            </w:r>
          </w:p>
        </w:tc>
      </w:tr>
      <w:tr w:rsidR="00B510D2" w:rsidRPr="0064021A" w14:paraId="377673AC" w14:textId="77777777" w:rsidTr="0012369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D7EB86" w14:textId="3F554DA3" w:rsidR="00B510D2" w:rsidRDefault="00B510D2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825B9A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S</w:t>
            </w:r>
            <w:r w:rsidRPr="00B510D2">
              <w:rPr>
                <w:rFonts w:ascii="Times New Roman" w:eastAsia="ＭＳ Ｐゴシック" w:hAnsi="Times New Roman" w:cs="Times New Roman"/>
                <w:kern w:val="0"/>
                <w:sz w:val="22"/>
              </w:rPr>
              <w:t>wollen joint count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45</w:t>
            </w:r>
            <w:r w:rsidR="00B74AF0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 w:rsidR="00B74AF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="00B74AF0"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 w:rsidR="00B74AF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7375AF" w14:textId="67A4118D" w:rsidR="00B510D2" w:rsidRPr="0064021A" w:rsidRDefault="00123691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.3 (2.5)</w:t>
            </w:r>
          </w:p>
        </w:tc>
      </w:tr>
      <w:tr w:rsidR="00251898" w:rsidRPr="0064021A" w14:paraId="787EA1A4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A5F9BF" w14:textId="1C7614C9" w:rsidR="00251898" w:rsidRPr="0064021A" w:rsidRDefault="005F0378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D278EE">
              <w:rPr>
                <w:rFonts w:ascii="Times New Roman" w:eastAsia="ＭＳ Ｐゴシック" w:hAnsi="Times New Roman" w:cs="Times New Roman"/>
                <w:kern w:val="0"/>
                <w:sz w:val="22"/>
              </w:rPr>
              <w:t>P</w:t>
            </w:r>
            <w:r w:rsidR="00D278EE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atient </w:t>
            </w:r>
            <w:r w:rsidRPr="005F0378">
              <w:rPr>
                <w:rFonts w:ascii="Times New Roman" w:eastAsia="ＭＳ Ｐゴシック" w:hAnsi="Times New Roman" w:cs="Times New Roman"/>
                <w:kern w:val="0"/>
                <w:sz w:val="22"/>
              </w:rPr>
              <w:t>visual analogue scale</w:t>
            </w:r>
            <w:r w:rsidR="00B74AF0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 w:rsidR="00B74AF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="00B74AF0"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 w:rsidR="00B74AF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A5A384" w14:textId="1BA07CB7" w:rsidR="00251898" w:rsidRPr="0064021A" w:rsidRDefault="00D457AA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5.5 (25.5)</w:t>
            </w:r>
          </w:p>
        </w:tc>
      </w:tr>
      <w:tr w:rsidR="00B74AF0" w:rsidRPr="0064021A" w14:paraId="01785020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CC798F" w14:textId="53E57AFC" w:rsidR="00B74AF0" w:rsidRDefault="00D457AA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>
              <w:rPr>
                <w:rFonts w:ascii="Times New Roman" w:eastAsia="ＭＳ Ｐゴシック" w:hAnsi="Times New Roman" w:cs="Times New Roman"/>
                <w:kern w:val="0"/>
                <w:sz w:val="22"/>
              </w:rPr>
              <w:t>P</w:t>
            </w:r>
            <w:r w:rsidR="00825B9A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hysici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</w:t>
            </w:r>
            <w:r w:rsidRPr="005F0378">
              <w:rPr>
                <w:rFonts w:ascii="Times New Roman" w:eastAsia="ＭＳ Ｐゴシック" w:hAnsi="Times New Roman" w:cs="Times New Roman"/>
                <w:kern w:val="0"/>
                <w:sz w:val="22"/>
              </w:rPr>
              <w:t>visual analogue scale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605A62" w14:textId="3D701F2A" w:rsidR="00B74AF0" w:rsidRPr="0064021A" w:rsidRDefault="00825B9A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1.0 (13.9)</w:t>
            </w:r>
          </w:p>
        </w:tc>
      </w:tr>
      <w:tr w:rsidR="001944F1" w:rsidRPr="0064021A" w14:paraId="1C47E40F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71C38E" w14:textId="2F3AE116" w:rsidR="001944F1" w:rsidRDefault="001944F1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Laboratory data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67F5A7" w14:textId="77777777" w:rsidR="001944F1" w:rsidRDefault="001944F1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</w:p>
        </w:tc>
      </w:tr>
      <w:tr w:rsidR="00B74AF0" w:rsidRPr="0064021A" w14:paraId="085CA555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A69A34" w14:textId="0EBEF091" w:rsidR="00B74AF0" w:rsidRDefault="00FD12B0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Rheumatoid factor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  <w:r w:rsidR="0016385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</w:t>
            </w:r>
            <w:r w:rsidR="00FA3539" w:rsidRPr="00FA3539">
              <w:rPr>
                <w:rFonts w:ascii="Times New Roman" w:eastAsia="ＭＳ Ｐゴシック" w:hAnsi="Times New Roman" w:cs="Times New Roman"/>
                <w:kern w:val="0"/>
                <w:sz w:val="22"/>
              </w:rPr>
              <w:t>IU/m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767B15" w14:textId="78538469" w:rsidR="00B74AF0" w:rsidRPr="0064021A" w:rsidRDefault="005C73DD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33.8 (317.4)</w:t>
            </w:r>
          </w:p>
        </w:tc>
      </w:tr>
      <w:tr w:rsidR="00F824A5" w:rsidRPr="0064021A" w14:paraId="01E4EFD6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13A240" w14:textId="501E79AC" w:rsidR="00F824A5" w:rsidRDefault="00F824A5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486266">
              <w:rPr>
                <w:rFonts w:ascii="Times New Roman" w:eastAsia="ＭＳ Ｐゴシック" w:hAnsi="Times New Roman" w:cs="Times New Roman"/>
                <w:kern w:val="0"/>
                <w:sz w:val="22"/>
              </w:rPr>
              <w:t>A</w:t>
            </w:r>
            <w:r w:rsidR="00486266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ti-</w:t>
            </w:r>
            <w:r w:rsidR="0018576D" w:rsidRPr="0018576D">
              <w:rPr>
                <w:rFonts w:ascii="Times New Roman" w:eastAsia="ＭＳ Ｐゴシック" w:hAnsi="Times New Roman" w:cs="Times New Roman"/>
                <w:kern w:val="0"/>
                <w:sz w:val="22"/>
              </w:rPr>
              <w:t>cyclic citrullinated peptide</w:t>
            </w:r>
            <w:r w:rsidR="00486266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antibody, n (%) U/m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4443AC" w14:textId="5BCC4B14" w:rsidR="00F824A5" w:rsidRPr="00486266" w:rsidRDefault="00012D46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9539 (80.4)</w:t>
            </w:r>
          </w:p>
        </w:tc>
      </w:tr>
      <w:tr w:rsidR="00B74AF0" w:rsidRPr="0064021A" w14:paraId="381DB783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D42B35" w14:textId="674E9677" w:rsidR="00B74AF0" w:rsidRDefault="00F76C4C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411AF1" w:rsidRPr="00411AF1">
              <w:rPr>
                <w:rFonts w:ascii="Times New Roman" w:eastAsia="ＭＳ Ｐゴシック" w:hAnsi="Times New Roman" w:cs="Times New Roman"/>
                <w:kern w:val="0"/>
                <w:sz w:val="22"/>
              </w:rPr>
              <w:t>C-reactive protein</w:t>
            </w:r>
            <w:r w:rsidR="00411AF1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proofErr w:type="gramStart"/>
            <w:r w:rsidR="00411AF1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mean</w:t>
            </w:r>
            <w:proofErr w:type="gramEnd"/>
            <w:r w:rsidR="00411AF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="00411AF1"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 w:rsidR="00411AF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) </w:t>
            </w:r>
            <w:r w:rsidR="007A7B8E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mg/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8A63A6" w14:textId="493DD55E" w:rsidR="00B74AF0" w:rsidRPr="0064021A" w:rsidRDefault="007A7B8E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.3 (12.8)</w:t>
            </w:r>
          </w:p>
        </w:tc>
      </w:tr>
      <w:tr w:rsidR="00B74AF0" w:rsidRPr="0064021A" w14:paraId="750A574E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FC3A8E" w14:textId="00864FAD" w:rsidR="00B74AF0" w:rsidRDefault="00374D37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Pr="00374D37">
              <w:rPr>
                <w:rFonts w:ascii="Times New Roman" w:eastAsia="ＭＳ Ｐゴシック" w:hAnsi="Times New Roman" w:cs="Times New Roman"/>
                <w:kern w:val="0"/>
                <w:sz w:val="22"/>
              </w:rPr>
              <w:t>Erythrocyte Sedimentation Rate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  <w:r w:rsidR="005138C4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</w:t>
            </w:r>
            <w:r w:rsidR="005138C4" w:rsidRPr="00163850">
              <w:rPr>
                <w:rFonts w:ascii="Times New Roman" w:eastAsia="ＭＳ Ｐゴシック" w:hAnsi="Times New Roman" w:cs="Times New Roman"/>
                <w:kern w:val="0"/>
                <w:sz w:val="22"/>
              </w:rPr>
              <w:t>mm/</w:t>
            </w:r>
            <w:proofErr w:type="spellStart"/>
            <w:r w:rsidR="005138C4" w:rsidRPr="00163850">
              <w:rPr>
                <w:rFonts w:ascii="Times New Roman" w:eastAsia="ＭＳ Ｐゴシック" w:hAnsi="Times New Roman" w:cs="Times New Roman"/>
                <w:kern w:val="0"/>
                <w:sz w:val="22"/>
              </w:rPr>
              <w:t>hr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5F5345" w14:textId="5EACC2B5" w:rsidR="00B74AF0" w:rsidRPr="0064021A" w:rsidRDefault="00BB5B97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7.2 (</w:t>
            </w:r>
            <w:r w:rsidR="0014089C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2.3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B74AF0" w:rsidRPr="0064021A" w14:paraId="3B944004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E97140" w14:textId="6AE0E7C4" w:rsidR="00B74AF0" w:rsidRDefault="00D85C1F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1553DD" w:rsidRPr="001553DD">
              <w:rPr>
                <w:rFonts w:ascii="Times New Roman" w:eastAsia="ＭＳ Ｐゴシック" w:hAnsi="Times New Roman" w:cs="Times New Roman"/>
                <w:kern w:val="0"/>
                <w:sz w:val="22"/>
              </w:rPr>
              <w:t>Creatinine</w:t>
            </w:r>
            <w:r w:rsidR="001553DD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proofErr w:type="gramStart"/>
            <w:r w:rsidR="001553DD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mean</w:t>
            </w:r>
            <w:proofErr w:type="gramEnd"/>
            <w:r w:rsidR="001553DD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="001553DD"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 w:rsidR="001553DD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  <w:r w:rsidR="00E242D9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mg/d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AA83EF" w14:textId="46E1A53C" w:rsidR="00B74AF0" w:rsidRPr="0064021A" w:rsidRDefault="00E242D9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0.7 (0.3)</w:t>
            </w:r>
          </w:p>
        </w:tc>
      </w:tr>
      <w:tr w:rsidR="00B74AF0" w:rsidRPr="0064021A" w14:paraId="7897D771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EE6F76" w14:textId="63C330D3" w:rsidR="00B74AF0" w:rsidRDefault="00AB1C56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Hemoglobin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proofErr w:type="gramStart"/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mean</w:t>
            </w:r>
            <w:proofErr w:type="gramEnd"/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 mg/d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36CE5E" w14:textId="455D43F4" w:rsidR="00B74AF0" w:rsidRPr="0064021A" w:rsidRDefault="00AB1C56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2.6 (1.4)</w:t>
            </w:r>
          </w:p>
        </w:tc>
      </w:tr>
      <w:tr w:rsidR="00B74AF0" w:rsidRPr="0064021A" w14:paraId="1CDFAB86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D0A0BB" w14:textId="2CF7912C" w:rsidR="00B74AF0" w:rsidRDefault="003D07E4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White blood cell</w:t>
            </w:r>
            <w:r w:rsidR="00AE1B43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 w:rsidR="00AE1B43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="00AE1B43"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 w:rsidR="00AE1B43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) </w:t>
            </w:r>
            <w:proofErr w:type="spellStart"/>
            <w:r w:rsidR="00AE1B43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u</w:t>
            </w:r>
            <w:r w:rsidR="00AE1B43" w:rsidRPr="00AE1B43">
              <w:rPr>
                <w:rFonts w:ascii="Times New Roman" w:eastAsia="ＭＳ Ｐゴシック" w:hAnsi="Times New Roman" w:cs="Times New Roman"/>
                <w:kern w:val="0"/>
                <w:sz w:val="22"/>
              </w:rPr>
              <w:t>L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B30BFD" w14:textId="1A97AA33" w:rsidR="00B74AF0" w:rsidRPr="00AE1B43" w:rsidRDefault="009A3117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363.7 (2192.1)</w:t>
            </w:r>
          </w:p>
        </w:tc>
      </w:tr>
      <w:tr w:rsidR="00B74AF0" w:rsidRPr="0064021A" w14:paraId="5E333BC2" w14:textId="77777777" w:rsidTr="00B74AF0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88EA7E" w14:textId="6983A591" w:rsidR="00B74AF0" w:rsidRDefault="00AB1EB0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A</w:t>
            </w:r>
            <w:r w:rsidRPr="00AB1EB0">
              <w:rPr>
                <w:rFonts w:ascii="Times New Roman" w:eastAsia="ＭＳ Ｐゴシック" w:hAnsi="Times New Roman" w:cs="Times New Roman"/>
                <w:kern w:val="0"/>
                <w:sz w:val="22"/>
              </w:rPr>
              <w:t>spartate aminotransferase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  <w:r w:rsidR="00CD13D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U/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98C10F" w14:textId="1E201D04" w:rsidR="00B74AF0" w:rsidRPr="00C46DE0" w:rsidRDefault="001944F1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0.5 (24.3)</w:t>
            </w:r>
          </w:p>
        </w:tc>
      </w:tr>
      <w:tr w:rsidR="00B74AF0" w:rsidRPr="0064021A" w14:paraId="60A585D9" w14:textId="77777777" w:rsidTr="001944F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57F9FF" w14:textId="4699D06E" w:rsidR="00B74AF0" w:rsidRDefault="00C53A5E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A</w:t>
            </w:r>
            <w:r w:rsidRPr="00C53A5E">
              <w:rPr>
                <w:rFonts w:ascii="Times New Roman" w:eastAsia="ＭＳ Ｐゴシック" w:hAnsi="Times New Roman" w:cs="Times New Roman"/>
                <w:kern w:val="0"/>
                <w:sz w:val="22"/>
              </w:rPr>
              <w:t>lanine aminotransferase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  <w:r w:rsidR="00CD13D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</w:t>
            </w:r>
            <w:r w:rsidR="00CD13D1" w:rsidRPr="00CD13D1">
              <w:rPr>
                <w:rFonts w:ascii="Times New Roman" w:eastAsia="ＭＳ Ｐゴシック" w:hAnsi="Times New Roman" w:cs="Times New Roman"/>
                <w:kern w:val="0"/>
                <w:sz w:val="22"/>
              </w:rPr>
              <w:t>U/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1E90CA" w14:textId="1B59BED3" w:rsidR="00B74AF0" w:rsidRPr="0064021A" w:rsidRDefault="001944F1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4.0 (15.0)</w:t>
            </w:r>
          </w:p>
        </w:tc>
      </w:tr>
      <w:tr w:rsidR="001944F1" w:rsidRPr="0064021A" w14:paraId="3C459D14" w14:textId="77777777" w:rsidTr="001944F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99EE64" w14:textId="488B0556" w:rsidR="001944F1" w:rsidRDefault="001E6EC5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Total </w:t>
            </w:r>
            <w:r w:rsidR="007210CF">
              <w:rPr>
                <w:rFonts w:ascii="Times New Roman" w:eastAsia="ＭＳ Ｐゴシック" w:hAnsi="Times New Roman" w:cs="Times New Roman"/>
                <w:kern w:val="0"/>
                <w:sz w:val="22"/>
              </w:rPr>
              <w:t>protein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, mea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(</w:t>
            </w:r>
            <w:r w:rsidRPr="0064021A">
              <w:rPr>
                <w:rFonts w:ascii="Times New Roman" w:eastAsia="ＭＳ Ｐゴシック" w:hAnsi="Times New Roman" w:cs="Times New Roman"/>
                <w:kern w:val="0"/>
                <w:sz w:val="22"/>
              </w:rPr>
              <w:t>SD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 g</w:t>
            </w:r>
            <w:r w:rsidRPr="00CD13D1">
              <w:rPr>
                <w:rFonts w:ascii="Times New Roman" w:eastAsia="ＭＳ Ｐゴシック" w:hAnsi="Times New Roman" w:cs="Times New Roman"/>
                <w:kern w:val="0"/>
                <w:sz w:val="22"/>
              </w:rPr>
              <w:t>/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d</w:t>
            </w:r>
            <w:r w:rsidRPr="00CD13D1">
              <w:rPr>
                <w:rFonts w:ascii="Times New Roman" w:eastAsia="ＭＳ Ｐゴシック" w:hAnsi="Times New Roman" w:cs="Times New Roman"/>
                <w:kern w:val="0"/>
                <w:sz w:val="22"/>
              </w:rPr>
              <w:t>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5B7288" w14:textId="7CE42D97" w:rsidR="001944F1" w:rsidRPr="001E6EC5" w:rsidRDefault="00A26411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7.2 (0.5)</w:t>
            </w:r>
          </w:p>
        </w:tc>
      </w:tr>
      <w:tr w:rsidR="001944F1" w:rsidRPr="0064021A" w14:paraId="4B77B787" w14:textId="77777777" w:rsidTr="001944F1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1187BB" w14:textId="6C74DC2B" w:rsidR="001944F1" w:rsidRDefault="00B511FA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Medication us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90DCE9" w14:textId="77777777" w:rsidR="001944F1" w:rsidRDefault="001944F1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</w:p>
        </w:tc>
      </w:tr>
      <w:tr w:rsidR="001944F1" w:rsidRPr="0064021A" w14:paraId="2699F902" w14:textId="77777777" w:rsidTr="00B511FA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9E0115" w14:textId="20EFE220" w:rsidR="001944F1" w:rsidRDefault="007210CF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>
              <w:rPr>
                <w:rFonts w:ascii="Times New Roman" w:eastAsia="ＭＳ Ｐゴシック" w:hAnsi="Times New Roman" w:cs="Times New Roman"/>
                <w:kern w:val="0"/>
                <w:sz w:val="22"/>
              </w:rPr>
              <w:t>Methotrexate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9C5C9E" w14:textId="4E45127C" w:rsidR="001944F1" w:rsidRDefault="00662E02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7604 (</w:t>
            </w:r>
            <w:r w:rsidR="008E7850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4.1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B511FA" w:rsidRPr="0064021A" w14:paraId="032095D3" w14:textId="77777777" w:rsidTr="00B511FA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42552F" w14:textId="15983846" w:rsidR="00B511FA" w:rsidRPr="007C1231" w:rsidRDefault="00BD71B7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proofErr w:type="spellStart"/>
            <w:r w:rsidR="00AE3D74"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>Bucillamine</w:t>
            </w:r>
            <w:proofErr w:type="spellEnd"/>
            <w:r w:rsidR="00A60795"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CAB222" w14:textId="4CE2CAB3" w:rsidR="00B511FA" w:rsidRDefault="001F5A4B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368 (11.5)</w:t>
            </w:r>
          </w:p>
        </w:tc>
      </w:tr>
      <w:tr w:rsidR="00B511FA" w:rsidRPr="0064021A" w14:paraId="040B4FC2" w14:textId="77777777" w:rsidTr="00B511FA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E30653" w14:textId="24B0897D" w:rsidR="00B511FA" w:rsidRPr="007C1231" w:rsidRDefault="00B3621B" w:rsidP="00953D30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proofErr w:type="spellStart"/>
            <w:r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>Salazosulfapyridine</w:t>
            </w:r>
            <w:proofErr w:type="spellEnd"/>
            <w:r w:rsidR="00A60795"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767FA2" w14:textId="3E51654C" w:rsidR="00B511FA" w:rsidRDefault="001F5A4B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165 (18.2)</w:t>
            </w:r>
          </w:p>
        </w:tc>
      </w:tr>
      <w:tr w:rsidR="00B511FA" w:rsidRPr="0064021A" w14:paraId="5D1DAFCE" w14:textId="77777777" w:rsidTr="00B511FA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2946B3" w14:textId="28A10669" w:rsidR="00B511FA" w:rsidRPr="007C1231" w:rsidRDefault="001F5A4B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Tacrolimus</w:t>
            </w:r>
            <w:r w:rsidR="00A60795"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8A3B9D" w14:textId="13E66B71" w:rsidR="00B511FA" w:rsidRDefault="00BE004E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034 (8.7)</w:t>
            </w:r>
          </w:p>
        </w:tc>
      </w:tr>
      <w:tr w:rsidR="00B511FA" w:rsidRPr="0064021A" w14:paraId="15E60B6D" w14:textId="77777777" w:rsidTr="00B511FA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333431" w14:textId="447FAC02" w:rsidR="00B511FA" w:rsidRPr="007C1231" w:rsidRDefault="00BE004E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proofErr w:type="spellStart"/>
            <w:r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Iguratimod</w:t>
            </w:r>
            <w:proofErr w:type="spellEnd"/>
            <w:r w:rsidR="00A60795"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7C1231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 w:rsidRPr="007C1231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6612A4" w14:textId="7BC9A3D4" w:rsidR="00B511FA" w:rsidRDefault="00AD0019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380 (3.2)</w:t>
            </w:r>
          </w:p>
        </w:tc>
      </w:tr>
      <w:tr w:rsidR="00B511FA" w:rsidRPr="0064021A" w14:paraId="6A9824D2" w14:textId="77777777" w:rsidTr="00B511FA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4C229D" w14:textId="70F6959A" w:rsidR="00B511FA" w:rsidRPr="001536D8" w:rsidRDefault="00AD0019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1536D8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F9339C" w:rsidRPr="001536D8">
              <w:rPr>
                <w:rFonts w:ascii="Times New Roman" w:eastAsia="ＭＳ Ｐゴシック" w:hAnsi="Times New Roman" w:cs="Times New Roman"/>
                <w:kern w:val="0"/>
                <w:sz w:val="22"/>
              </w:rPr>
              <w:t>Prednisolone</w:t>
            </w:r>
            <w:r w:rsidR="00A60795" w:rsidRPr="001536D8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 w:rsidRPr="001536D8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1536D8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 w:rsidRPr="001536D8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D899FC" w14:textId="589724B6" w:rsidR="00B511FA" w:rsidRPr="001536D8" w:rsidRDefault="001536D8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1536D8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4841 </w:t>
            </w:r>
            <w:r w:rsidR="0054140C" w:rsidRPr="001536D8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(</w:t>
            </w:r>
            <w:r w:rsidRPr="001536D8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40.8</w:t>
            </w:r>
            <w:r w:rsidR="0054140C" w:rsidRPr="001536D8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B511FA" w:rsidRPr="0064021A" w14:paraId="4C256BA8" w14:textId="77777777" w:rsidTr="00B511FA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304570" w14:textId="3718AEB6" w:rsidR="00B511FA" w:rsidRDefault="000213E3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102BA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Infliximab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E48094" w14:textId="090867AC" w:rsidR="00B511FA" w:rsidRDefault="0097540C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51 (12.7)</w:t>
            </w:r>
          </w:p>
        </w:tc>
      </w:tr>
      <w:tr w:rsidR="00B511FA" w:rsidRPr="0064021A" w14:paraId="750AD765" w14:textId="77777777" w:rsidTr="00102BAB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6A1DFE" w14:textId="48F35D39" w:rsidR="00B511FA" w:rsidRDefault="00102BAB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 w:rsidR="00F9339C">
              <w:rPr>
                <w:rFonts w:ascii="Times New Roman" w:eastAsia="ＭＳ Ｐゴシック" w:hAnsi="Times New Roman" w:cs="Times New Roman"/>
                <w:kern w:val="0"/>
                <w:sz w:val="22"/>
              </w:rPr>
              <w:t>Etanercept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0D949C" w14:textId="05652AC7" w:rsidR="00B511FA" w:rsidRDefault="0097540C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07 (5.1)</w:t>
            </w:r>
          </w:p>
        </w:tc>
      </w:tr>
      <w:tr w:rsidR="00102BAB" w:rsidRPr="0064021A" w14:paraId="30F314BD" w14:textId="77777777" w:rsidTr="00102BAB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4B0955" w14:textId="3B4C3D22" w:rsidR="00102BAB" w:rsidRDefault="00F9339C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Tocilizumab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B1ED8D" w14:textId="11A66B4F" w:rsidR="00102BAB" w:rsidRDefault="008C2243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562 (4.7)</w:t>
            </w:r>
          </w:p>
        </w:tc>
      </w:tr>
      <w:tr w:rsidR="00102BAB" w:rsidRPr="0064021A" w14:paraId="4C2675C2" w14:textId="77777777" w:rsidTr="00102BAB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77F1E4" w14:textId="76D20AA1" w:rsidR="00102BAB" w:rsidRDefault="004933DE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Adalimumab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8771D3" w14:textId="0DCF8F9C" w:rsidR="00102BAB" w:rsidRDefault="008C2243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46 (1.2)</w:t>
            </w:r>
          </w:p>
        </w:tc>
      </w:tr>
      <w:tr w:rsidR="00102BAB" w:rsidRPr="0064021A" w14:paraId="6B159A30" w14:textId="77777777" w:rsidTr="00102BAB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787C8F" w14:textId="72EEB50D" w:rsidR="00102BAB" w:rsidRDefault="004933DE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Abatacept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4F30F3" w14:textId="362F0182" w:rsidR="00102BAB" w:rsidRDefault="008C2243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14 (1.8)</w:t>
            </w:r>
          </w:p>
        </w:tc>
      </w:tr>
      <w:tr w:rsidR="00102BAB" w:rsidRPr="0064021A" w14:paraId="20E74F27" w14:textId="77777777" w:rsidTr="004933DE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E6CA07" w14:textId="4AA4A996" w:rsidR="00102BAB" w:rsidRDefault="004933DE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Golimumab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E15785" w14:textId="12CB9205" w:rsidR="00102BAB" w:rsidRDefault="008C2243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06 (</w:t>
            </w:r>
            <w:r w:rsidR="004864B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.7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4933DE" w:rsidRPr="0064021A" w14:paraId="7BE040CD" w14:textId="77777777" w:rsidTr="004933DE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5AB77A" w14:textId="2A0AAEB1" w:rsidR="004933DE" w:rsidRDefault="0046590F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</w:t>
            </w:r>
            <w:r>
              <w:rPr>
                <w:rFonts w:ascii="Times New Roman" w:eastAsia="ＭＳ Ｐゴシック" w:hAnsi="Times New Roman" w:cs="Times New Roman"/>
                <w:kern w:val="0"/>
                <w:sz w:val="22"/>
              </w:rPr>
              <w:t>Certolizumab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pegol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3D89E7" w14:textId="14EC6514" w:rsidR="004933DE" w:rsidRDefault="004864BB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80 (</w:t>
            </w:r>
            <w:r w:rsidR="00E13CB6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0.7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4933DE" w:rsidRPr="0064021A" w14:paraId="0C00C98F" w14:textId="77777777" w:rsidTr="004933DE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04E657" w14:textId="76DC95E9" w:rsidR="004933DE" w:rsidRDefault="0046590F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Sarilumab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056503" w14:textId="338CDC7B" w:rsidR="004933DE" w:rsidRDefault="00E13CB6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9 (0.1)</w:t>
            </w:r>
          </w:p>
        </w:tc>
      </w:tr>
      <w:tr w:rsidR="004933DE" w:rsidRPr="0064021A" w14:paraId="0B50029D" w14:textId="77777777" w:rsidTr="00E13CB6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5F2384" w14:textId="07701524" w:rsidR="004933DE" w:rsidRDefault="00E13CB6" w:rsidP="007F67CA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Tofacitinib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E25126" w14:textId="2C07B91D" w:rsidR="004933DE" w:rsidRDefault="00BD18F7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30 (0.3)</w:t>
            </w:r>
          </w:p>
        </w:tc>
      </w:tr>
      <w:tr w:rsidR="00E13CB6" w:rsidRPr="0064021A" w14:paraId="5D201E49" w14:textId="77777777" w:rsidTr="00100B67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0ABA42" w14:textId="71E7C58A" w:rsidR="00E13CB6" w:rsidRDefault="00E13CB6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Baricitinib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A60795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A6079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98707B" w14:textId="6308A04F" w:rsidR="00E13CB6" w:rsidRDefault="00100B67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8 (0.2)</w:t>
            </w:r>
          </w:p>
        </w:tc>
      </w:tr>
      <w:tr w:rsidR="00100B67" w:rsidRPr="0064021A" w14:paraId="37301173" w14:textId="77777777" w:rsidTr="00100B67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E80725" w14:textId="63923990" w:rsidR="00100B67" w:rsidRDefault="00A60795" w:rsidP="00A60795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 Infliximab biosimilar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671226" w14:textId="11E8DDC5" w:rsidR="00100B67" w:rsidRDefault="00A60795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6 (</w:t>
            </w:r>
            <w:r w:rsidR="00512D79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0.2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100B67" w:rsidRPr="0064021A" w14:paraId="098C8800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540478" w14:textId="7BB74205" w:rsidR="00100B67" w:rsidRDefault="00A60795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lastRenderedPageBreak/>
              <w:t>Etanercept biosimilar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3C40BF" w14:textId="594D4864" w:rsidR="00100B67" w:rsidRDefault="00512D79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59 (0.5)</w:t>
            </w:r>
          </w:p>
        </w:tc>
      </w:tr>
      <w:tr w:rsidR="00734D5C" w:rsidRPr="0064021A" w14:paraId="17353A1E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EBD403" w14:textId="7629ED66" w:rsidR="00734D5C" w:rsidRPr="00A81765" w:rsidRDefault="00734D5C" w:rsidP="00734D5C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SAIDs</w:t>
            </w:r>
            <w:r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3123C0" w14:textId="18A8042D" w:rsidR="00734D5C" w:rsidRDefault="00734D5C" w:rsidP="00734D5C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339 (53.4)</w:t>
            </w:r>
          </w:p>
        </w:tc>
      </w:tr>
      <w:tr w:rsidR="00734D5C" w:rsidRPr="0064021A" w14:paraId="2D711C3F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E5C2B8" w14:textId="4FDDB652" w:rsidR="00734D5C" w:rsidRPr="00A81765" w:rsidRDefault="00734D5C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>Gastric</w:t>
            </w:r>
            <w:r w:rsidR="00D90E37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antacid</w:t>
            </w:r>
            <w:r w:rsidR="00577A4A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,</w:t>
            </w:r>
            <w:r w:rsidR="00577A4A"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 </w:t>
            </w:r>
            <w:r w:rsidR="00577A4A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577A4A"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577A4A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  <w:p w14:paraId="030BD794" w14:textId="7B143238" w:rsidR="006B2625" w:rsidRPr="00A81765" w:rsidRDefault="006B2625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59F0A0" w14:textId="5E716638" w:rsidR="00734D5C" w:rsidRDefault="00734D5C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7550 (</w:t>
            </w:r>
            <w:r w:rsidR="00577A4A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3.6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6B2625" w:rsidRPr="0064021A" w14:paraId="58344A61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A97555" w14:textId="75312B65" w:rsidR="006B2625" w:rsidRPr="00A81765" w:rsidRDefault="006B2625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Fo</w:t>
            </w:r>
            <w:r w:rsidR="00A950D9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lic</w:t>
            </w:r>
            <w:r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 xml:space="preserve"> acid</w:t>
            </w:r>
            <w:r w:rsidR="001D72AC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,</w:t>
            </w:r>
            <w:r w:rsidR="001D72AC"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 </w:t>
            </w:r>
            <w:r w:rsidR="001D72AC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1D72AC"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1D72AC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07116E" w14:textId="0938261D" w:rsidR="006B2625" w:rsidRDefault="001D72AC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5206 (43.9)</w:t>
            </w:r>
          </w:p>
        </w:tc>
      </w:tr>
      <w:tr w:rsidR="001D72AC" w:rsidRPr="0064021A" w14:paraId="18ADAC22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41E4E0" w14:textId="53455961" w:rsidR="001D72AC" w:rsidRPr="00A81765" w:rsidRDefault="00A81765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Medication for o</w:t>
            </w:r>
            <w:r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>steoporosis</w:t>
            </w:r>
            <w:r w:rsidR="001D72AC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,</w:t>
            </w:r>
            <w:r w:rsidR="001D72AC"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 </w:t>
            </w:r>
            <w:r w:rsidR="001D72AC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1D72AC" w:rsidRPr="00A81765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1D72AC" w:rsidRPr="00A8176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F63073" w14:textId="0420FFC3" w:rsidR="001D72AC" w:rsidRDefault="00034EE1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3937 (33.2)</w:t>
            </w:r>
          </w:p>
        </w:tc>
      </w:tr>
      <w:tr w:rsidR="00571F05" w:rsidRPr="0064021A" w14:paraId="1AAA60A0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7176E8" w14:textId="7A7C5778" w:rsidR="00571F05" w:rsidRDefault="00D13B4F" w:rsidP="00571F05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M</w:t>
            </w:r>
            <w:r w:rsidR="00571F05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edical history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EB5860" w14:textId="77777777" w:rsidR="00571F05" w:rsidRDefault="00571F05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</w:p>
        </w:tc>
      </w:tr>
      <w:tr w:rsidR="00571F05" w:rsidRPr="0064021A" w14:paraId="17BD24F8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7A3BE3" w14:textId="407968E5" w:rsidR="00571F05" w:rsidRDefault="00315858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Angina pectoris or Myocardial infarction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584789" w14:textId="4C697DBA" w:rsidR="00571F05" w:rsidRDefault="00315858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617 (5.2)</w:t>
            </w:r>
          </w:p>
        </w:tc>
      </w:tr>
      <w:tr w:rsidR="00E01817" w:rsidRPr="0064021A" w14:paraId="63FF96C7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25D14B" w14:textId="0CB9DE6E" w:rsidR="00E01817" w:rsidRDefault="00E01817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Heart failure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DAEE95" w14:textId="29F5BC5E" w:rsidR="00E01817" w:rsidRDefault="00E01817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79 (</w:t>
            </w:r>
            <w:r w:rsidR="00D646FC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.4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</w:tr>
      <w:tr w:rsidR="00571F05" w:rsidRPr="0064021A" w14:paraId="598A28F8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E505F7" w14:textId="5196DA9B" w:rsidR="00571F05" w:rsidRDefault="00226EC8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Stroke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22AE6B" w14:textId="6BFD8847" w:rsidR="00571F05" w:rsidRDefault="00226EC8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285 (2.4)</w:t>
            </w:r>
          </w:p>
        </w:tc>
      </w:tr>
      <w:tr w:rsidR="00571F05" w:rsidRPr="0064021A" w14:paraId="0CBD3433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DFE328" w14:textId="234D5270" w:rsidR="00571F05" w:rsidRDefault="00E01817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High blood pressure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1A445B" w14:textId="2E221DB9" w:rsidR="00571F05" w:rsidRDefault="00E01817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3216 (27.1)</w:t>
            </w:r>
          </w:p>
        </w:tc>
      </w:tr>
      <w:tr w:rsidR="00571F05" w:rsidRPr="0064021A" w14:paraId="2C52A1D2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C2A905" w14:textId="68605C44" w:rsidR="00571F05" w:rsidRDefault="00D646FC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Interstitial pneumonia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DAC8B4" w14:textId="6AC07F7F" w:rsidR="00571F05" w:rsidRDefault="00D646FC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735 (6.2)</w:t>
            </w:r>
          </w:p>
        </w:tc>
      </w:tr>
      <w:tr w:rsidR="00571F05" w:rsidRPr="0064021A" w14:paraId="5B0CD750" w14:textId="77777777" w:rsidTr="00571F05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36142E" w14:textId="53C084C7" w:rsidR="00571F05" w:rsidRDefault="00D646FC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Gastric ulcer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B0E9F9" w14:textId="6C90CBE4" w:rsidR="00571F05" w:rsidRDefault="00CC1D2E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1436 (12.1)</w:t>
            </w:r>
          </w:p>
        </w:tc>
      </w:tr>
      <w:tr w:rsidR="00571F05" w:rsidRPr="0064021A" w14:paraId="04D9A582" w14:textId="77777777" w:rsidTr="00E44CF6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EA2DC7" w14:textId="1BB2AB99" w:rsidR="00571F05" w:rsidRDefault="00CC1D2E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Diabetes mellitus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EB243B" w14:textId="0D609F57" w:rsidR="00571F05" w:rsidRDefault="00E44CF6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872 (7.3)</w:t>
            </w:r>
          </w:p>
        </w:tc>
      </w:tr>
      <w:tr w:rsidR="00E44CF6" w:rsidRPr="0064021A" w14:paraId="1E90A819" w14:textId="77777777" w:rsidTr="00E44CF6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A1EEA8" w14:textId="306DD63D" w:rsidR="00E44CF6" w:rsidRDefault="00E44CF6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Cancer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4D8FC1" w14:textId="717B761E" w:rsidR="00E44CF6" w:rsidRDefault="00461700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853 (7.2)</w:t>
            </w:r>
          </w:p>
        </w:tc>
      </w:tr>
      <w:tr w:rsidR="00E44CF6" w:rsidRPr="0064021A" w14:paraId="79219118" w14:textId="77777777" w:rsidTr="00E44CF6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88FABD" w14:textId="00C0AAD8" w:rsidR="00E44CF6" w:rsidRDefault="00461700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Depression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082FE0" w14:textId="27E29A4F" w:rsidR="00E44CF6" w:rsidRDefault="00461700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512 (4.3)</w:t>
            </w:r>
          </w:p>
        </w:tc>
      </w:tr>
      <w:tr w:rsidR="00E44CF6" w:rsidRPr="0064021A" w14:paraId="290CF5A9" w14:textId="77777777" w:rsidTr="008A30DD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272CE789" w14:textId="6D8D34B4" w:rsidR="00E44CF6" w:rsidRDefault="00461700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Amylo</w:t>
            </w:r>
            <w:r w:rsidR="0040164C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idosis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00BB35D6" w14:textId="5707615A" w:rsidR="00E44CF6" w:rsidRDefault="0040164C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8 (0.1)</w:t>
            </w:r>
          </w:p>
        </w:tc>
      </w:tr>
      <w:tr w:rsidR="00E44CF6" w:rsidRPr="0064021A" w14:paraId="52296098" w14:textId="77777777" w:rsidTr="008A30DD">
        <w:trPr>
          <w:trHeight w:hRule="exact" w:val="283"/>
        </w:trPr>
        <w:tc>
          <w:tcPr>
            <w:tcW w:w="53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94A1A12" w14:textId="56F76FE9" w:rsidR="00E44CF6" w:rsidRDefault="0040164C" w:rsidP="00E13CB6">
            <w:pPr>
              <w:widowControl/>
              <w:snapToGrid w:val="0"/>
              <w:spacing w:line="480" w:lineRule="auto"/>
              <w:ind w:firstLineChars="100" w:firstLine="22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Skin ulcer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 xml:space="preserve">, 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n (</w:t>
            </w:r>
            <w:r w:rsidR="007719CB" w:rsidRPr="003260D3">
              <w:rPr>
                <w:rFonts w:ascii="Times New Roman" w:eastAsia="ＭＳ Ｐゴシック" w:hAnsi="Times New Roman" w:cs="Times New Roman"/>
                <w:kern w:val="0"/>
                <w:sz w:val="22"/>
              </w:rPr>
              <w:t>%</w:t>
            </w:r>
            <w:r w:rsidR="007719CB"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AD6EC05" w14:textId="1EA1D9CC" w:rsidR="00E44CF6" w:rsidRDefault="0040164C" w:rsidP="007F67CA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83 (0.7)</w:t>
            </w:r>
          </w:p>
        </w:tc>
      </w:tr>
    </w:tbl>
    <w:p w14:paraId="4F368D6C" w14:textId="1ED753E8" w:rsidR="00003A0C" w:rsidRPr="00BA2EBA" w:rsidRDefault="00F53FAF" w:rsidP="00AB0AC4">
      <w:pPr>
        <w:rPr>
          <w:rFonts w:ascii="Times New Roman" w:hAnsi="Times New Roman"/>
          <w:bCs/>
          <w:szCs w:val="21"/>
        </w:rPr>
      </w:pPr>
      <w:r w:rsidRPr="0064021A">
        <w:rPr>
          <w:rFonts w:ascii="Times New Roman" w:eastAsia="ＭＳ Ｐゴシック" w:hAnsi="Times New Roman" w:cs="Times New Roman"/>
          <w:kern w:val="0"/>
          <w:sz w:val="22"/>
        </w:rPr>
        <w:t>BMI, body mass index</w:t>
      </w:r>
      <w:r w:rsidR="00B15FF9" w:rsidRPr="0064021A">
        <w:rPr>
          <w:rFonts w:ascii="Times New Roman" w:hAnsi="Times New Roman"/>
          <w:bCs/>
          <w:szCs w:val="21"/>
        </w:rPr>
        <w:t>;</w:t>
      </w:r>
      <w:r w:rsidR="0011216A" w:rsidRPr="0064021A">
        <w:rPr>
          <w:rFonts w:ascii="Times New Roman" w:hAnsi="Times New Roman"/>
          <w:bCs/>
          <w:szCs w:val="21"/>
        </w:rPr>
        <w:t xml:space="preserve"> </w:t>
      </w:r>
      <w:r w:rsidR="00A20138" w:rsidRPr="00844366">
        <w:rPr>
          <w:rFonts w:ascii="Times New Roman" w:hAnsi="Times New Roman" w:cs="Times New Roman"/>
          <w:bCs/>
          <w:sz w:val="22"/>
        </w:rPr>
        <w:t>CDAI, Clinical Disease Activity Index</w:t>
      </w:r>
      <w:r w:rsidR="00A20138">
        <w:rPr>
          <w:rFonts w:ascii="Times New Roman" w:hAnsi="Times New Roman" w:cs="Times New Roman" w:hint="eastAsia"/>
          <w:bCs/>
          <w:sz w:val="22"/>
        </w:rPr>
        <w:t xml:space="preserve">; </w:t>
      </w:r>
      <w:r w:rsidR="00732E34" w:rsidRPr="00844366">
        <w:rPr>
          <w:rFonts w:ascii="Times New Roman" w:hAnsi="Times New Roman" w:cs="Times New Roman"/>
          <w:bCs/>
          <w:sz w:val="22"/>
        </w:rPr>
        <w:t xml:space="preserve">DAS, Disease Activity Score; ESR, Erythrocyte Sedimentation Rate; J-HAQ, Japanese Health Assessment Questionnaire; </w:t>
      </w:r>
      <w:r w:rsidR="008A30DD">
        <w:rPr>
          <w:rFonts w:ascii="Times New Roman" w:hAnsi="Times New Roman" w:cs="Times New Roman" w:hint="eastAsia"/>
          <w:bCs/>
          <w:sz w:val="22"/>
        </w:rPr>
        <w:t xml:space="preserve">NSAIDs, </w:t>
      </w:r>
      <w:r w:rsidR="008A30DD" w:rsidRPr="008A30DD">
        <w:rPr>
          <w:rFonts w:ascii="Times New Roman" w:hAnsi="Times New Roman" w:cs="Times New Roman"/>
          <w:bCs/>
          <w:sz w:val="22"/>
        </w:rPr>
        <w:t>Non-Steroidal Anti-Inflammatory Drugs</w:t>
      </w:r>
      <w:r w:rsidR="008A30DD">
        <w:rPr>
          <w:rFonts w:ascii="Times New Roman" w:hAnsi="Times New Roman" w:cs="Times New Roman" w:hint="eastAsia"/>
          <w:bCs/>
          <w:sz w:val="22"/>
        </w:rPr>
        <w:t xml:space="preserve">; </w:t>
      </w:r>
      <w:r w:rsidRPr="0064021A">
        <w:rPr>
          <w:rFonts w:ascii="Times New Roman" w:hAnsi="Times New Roman"/>
          <w:bCs/>
          <w:szCs w:val="21"/>
        </w:rPr>
        <w:t>SD, standard deviation</w:t>
      </w:r>
      <w:r w:rsidR="0011216A" w:rsidRPr="00FD25FB">
        <w:rPr>
          <w:rFonts w:ascii="Times New Roman" w:hAnsi="Times New Roman"/>
          <w:bCs/>
          <w:szCs w:val="21"/>
        </w:rPr>
        <w:t>.</w:t>
      </w:r>
    </w:p>
    <w:p w14:paraId="4CACEE79" w14:textId="77777777" w:rsidR="002F30BF" w:rsidRPr="00514D2E" w:rsidRDefault="002F30BF" w:rsidP="00AB0AC4">
      <w:pPr>
        <w:rPr>
          <w:rFonts w:ascii="Times New Roman" w:hAnsi="Times New Roman" w:cs="Times New Roman"/>
          <w:highlight w:val="yellow"/>
        </w:rPr>
      </w:pPr>
    </w:p>
    <w:p w14:paraId="6731EB20" w14:textId="746D8E43" w:rsidR="00363BA7" w:rsidRDefault="003244C8" w:rsidP="00AB0AC4">
      <w:pPr>
        <w:rPr>
          <w:rFonts w:ascii="Times New Roman" w:hAnsi="Times New Roman" w:cs="Times New Roman"/>
          <w:bCs/>
          <w:sz w:val="22"/>
        </w:rPr>
      </w:pPr>
      <w:r w:rsidRPr="00F17E45">
        <w:rPr>
          <w:rFonts w:ascii="Times New Roman" w:hAnsi="Times New Roman" w:cs="Times New Roman"/>
          <w:bCs/>
          <w:sz w:val="22"/>
        </w:rPr>
        <w:t xml:space="preserve"> </w:t>
      </w:r>
    </w:p>
    <w:p w14:paraId="29F78725" w14:textId="18085203" w:rsidR="000B006F" w:rsidRDefault="000B006F" w:rsidP="00AB0AC4">
      <w:pPr>
        <w:rPr>
          <w:rFonts w:ascii="Times New Roman" w:hAnsi="Times New Roman" w:cs="Times New Roman"/>
          <w:bCs/>
          <w:sz w:val="22"/>
        </w:rPr>
      </w:pPr>
    </w:p>
    <w:p w14:paraId="123F0014" w14:textId="14E1E854" w:rsidR="000B006F" w:rsidRDefault="000B006F" w:rsidP="00AB0AC4">
      <w:pPr>
        <w:rPr>
          <w:rFonts w:ascii="Times New Roman" w:hAnsi="Times New Roman" w:cs="Times New Roman"/>
          <w:bCs/>
          <w:sz w:val="22"/>
        </w:rPr>
      </w:pPr>
    </w:p>
    <w:p w14:paraId="399A91EB" w14:textId="79DCAF12" w:rsidR="00045096" w:rsidRDefault="00045096" w:rsidP="00AB0AC4">
      <w:pPr>
        <w:rPr>
          <w:rFonts w:ascii="Times New Roman" w:hAnsi="Times New Roman" w:cs="Times New Roman"/>
          <w:bCs/>
          <w:sz w:val="22"/>
        </w:rPr>
      </w:pPr>
    </w:p>
    <w:p w14:paraId="2235496A" w14:textId="714E355B" w:rsidR="00045096" w:rsidRDefault="00045096" w:rsidP="00AB0AC4">
      <w:pPr>
        <w:rPr>
          <w:rFonts w:ascii="Times New Roman" w:hAnsi="Times New Roman" w:cs="Times New Roman"/>
          <w:bCs/>
          <w:sz w:val="22"/>
        </w:rPr>
      </w:pPr>
    </w:p>
    <w:p w14:paraId="6061D9B2" w14:textId="24E96266" w:rsidR="00045096" w:rsidRDefault="00045096" w:rsidP="00AB0AC4">
      <w:pPr>
        <w:rPr>
          <w:rFonts w:ascii="Times New Roman" w:hAnsi="Times New Roman" w:cs="Times New Roman"/>
          <w:bCs/>
          <w:sz w:val="22"/>
        </w:rPr>
      </w:pPr>
    </w:p>
    <w:p w14:paraId="2870A9A4" w14:textId="0528B01B" w:rsidR="00045096" w:rsidRDefault="00045096" w:rsidP="00AB0AC4">
      <w:pPr>
        <w:rPr>
          <w:rFonts w:ascii="Times New Roman" w:hAnsi="Times New Roman" w:cs="Times New Roman"/>
          <w:bCs/>
          <w:sz w:val="22"/>
        </w:rPr>
      </w:pPr>
    </w:p>
    <w:p w14:paraId="04F89FC7" w14:textId="51164FF6" w:rsidR="00045096" w:rsidRDefault="00045096" w:rsidP="00AB0AC4">
      <w:pPr>
        <w:rPr>
          <w:rFonts w:ascii="Times New Roman" w:hAnsi="Times New Roman" w:cs="Times New Roman"/>
          <w:bCs/>
          <w:sz w:val="22"/>
        </w:rPr>
      </w:pPr>
    </w:p>
    <w:p w14:paraId="600672D2" w14:textId="726FD60D" w:rsidR="00045096" w:rsidRDefault="00045096" w:rsidP="00AB0AC4">
      <w:pPr>
        <w:rPr>
          <w:rFonts w:ascii="Times New Roman" w:hAnsi="Times New Roman" w:cs="Times New Roman"/>
          <w:bCs/>
          <w:sz w:val="22"/>
        </w:rPr>
      </w:pPr>
    </w:p>
    <w:p w14:paraId="71057E04" w14:textId="77777777" w:rsidR="001A5499" w:rsidRDefault="001A5499" w:rsidP="00AB0AC4">
      <w:pPr>
        <w:rPr>
          <w:rFonts w:ascii="Times New Roman" w:hAnsi="Times New Roman" w:cs="Times New Roman"/>
          <w:bCs/>
          <w:sz w:val="22"/>
        </w:rPr>
      </w:pPr>
    </w:p>
    <w:p w14:paraId="3DAD299C" w14:textId="77777777" w:rsidR="001A5499" w:rsidRDefault="001A5499" w:rsidP="00AB0AC4">
      <w:pPr>
        <w:rPr>
          <w:rFonts w:ascii="Times New Roman" w:hAnsi="Times New Roman" w:cs="Times New Roman"/>
          <w:bCs/>
          <w:sz w:val="22"/>
        </w:rPr>
      </w:pPr>
    </w:p>
    <w:p w14:paraId="343B2C06" w14:textId="77777777" w:rsidR="008A30DD" w:rsidRDefault="008A30DD" w:rsidP="00AB0AC4">
      <w:pPr>
        <w:rPr>
          <w:rFonts w:ascii="Times New Roman" w:hAnsi="Times New Roman" w:cs="Times New Roman"/>
          <w:bCs/>
          <w:sz w:val="22"/>
        </w:rPr>
      </w:pPr>
    </w:p>
    <w:p w14:paraId="349B2531" w14:textId="77777777" w:rsidR="001A5499" w:rsidRDefault="001A5499" w:rsidP="00AB0AC4">
      <w:pPr>
        <w:rPr>
          <w:rFonts w:ascii="Times New Roman" w:hAnsi="Times New Roman" w:cs="Times New Roman"/>
          <w:bCs/>
          <w:sz w:val="22"/>
        </w:rPr>
      </w:pPr>
    </w:p>
    <w:p w14:paraId="62C88BEC" w14:textId="77777777" w:rsidR="001A5499" w:rsidRDefault="001A5499" w:rsidP="00AB0AC4">
      <w:pPr>
        <w:rPr>
          <w:rFonts w:ascii="Times New Roman" w:hAnsi="Times New Roman" w:cs="Times New Roman"/>
          <w:bCs/>
          <w:sz w:val="22"/>
        </w:rPr>
      </w:pPr>
    </w:p>
    <w:p w14:paraId="4773A2EA" w14:textId="3A3DBDF4" w:rsidR="00045096" w:rsidRDefault="00045096" w:rsidP="00AB0AC4">
      <w:pPr>
        <w:rPr>
          <w:rFonts w:ascii="Times New Roman" w:hAnsi="Times New Roman" w:cs="Times New Roman"/>
          <w:bCs/>
          <w:sz w:val="22"/>
        </w:rPr>
      </w:pPr>
    </w:p>
    <w:p w14:paraId="6DAD1666" w14:textId="77777777" w:rsidR="00045096" w:rsidRDefault="00045096" w:rsidP="00AB0AC4">
      <w:pPr>
        <w:rPr>
          <w:rFonts w:ascii="Times New Roman" w:hAnsi="Times New Roman" w:cs="Times New Roman"/>
          <w:bCs/>
          <w:sz w:val="22"/>
        </w:rPr>
      </w:pPr>
    </w:p>
    <w:p w14:paraId="2C4ED8D4" w14:textId="77777777" w:rsidR="00407A48" w:rsidRDefault="00407A48" w:rsidP="00AB0AC4">
      <w:pPr>
        <w:rPr>
          <w:rFonts w:ascii="Times New Roman" w:hAnsi="Times New Roman" w:cs="Times New Roman"/>
          <w:bCs/>
          <w:sz w:val="22"/>
        </w:rPr>
      </w:pPr>
    </w:p>
    <w:p w14:paraId="2F395B75" w14:textId="77777777" w:rsidR="00330B0A" w:rsidRDefault="00330B0A" w:rsidP="007F138E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</w:p>
    <w:p w14:paraId="51FA60C6" w14:textId="77777777" w:rsidR="004D7FC1" w:rsidRDefault="004D7FC1" w:rsidP="004D7FC1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</w:p>
    <w:p w14:paraId="4E3D5EE8" w14:textId="31F44470" w:rsidR="004D7FC1" w:rsidRDefault="004D7FC1" w:rsidP="004D7FC1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lastRenderedPageBreak/>
        <w:t>Table S2</w:t>
      </w:r>
      <w:r w:rsidRPr="00D4298C"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 xml:space="preserve">. </w:t>
      </w:r>
      <w:r w:rsidRPr="005A5F96">
        <w:rPr>
          <w:rFonts w:ascii="Times New Roman" w:hAnsi="Times New Roman" w:cs="Times New Roman"/>
          <w:b/>
          <w:bCs/>
          <w:sz w:val="24"/>
          <w:szCs w:val="24"/>
        </w:rPr>
        <w:t xml:space="preserve">DAS28-ESR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5A5F96">
        <w:rPr>
          <w:rFonts w:ascii="Times New Roman" w:hAnsi="Times New Roman" w:cs="Times New Roman"/>
          <w:b/>
          <w:bCs/>
          <w:sz w:val="24"/>
          <w:szCs w:val="24"/>
        </w:rPr>
        <w:t xml:space="preserve">alculation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r</w:t>
      </w:r>
      <w:r w:rsidRPr="005A5F96">
        <w:rPr>
          <w:rFonts w:ascii="Times New Roman" w:hAnsi="Times New Roman" w:cs="Times New Roman"/>
          <w:b/>
          <w:bCs/>
          <w:sz w:val="24"/>
          <w:szCs w:val="24"/>
        </w:rPr>
        <w:t xml:space="preserve">esponses from Llama2 and </w:t>
      </w:r>
      <w:proofErr w:type="spellStart"/>
      <w:r w:rsidRPr="005A5F96">
        <w:rPr>
          <w:rFonts w:ascii="Times New Roman" w:hAnsi="Times New Roman" w:cs="Times New Roman"/>
          <w:b/>
          <w:bCs/>
          <w:sz w:val="24"/>
          <w:szCs w:val="24"/>
        </w:rPr>
        <w:t>Meditron</w:t>
      </w:r>
      <w:proofErr w:type="spellEnd"/>
      <w:r w:rsidRPr="005A5F9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m</w:t>
      </w:r>
      <w:r w:rsidRPr="005A5F96">
        <w:rPr>
          <w:rFonts w:ascii="Times New Roman" w:hAnsi="Times New Roman" w:cs="Times New Roman"/>
          <w:b/>
          <w:bCs/>
          <w:sz w:val="24"/>
          <w:szCs w:val="24"/>
        </w:rPr>
        <w:t>odels</w:t>
      </w:r>
    </w:p>
    <w:tbl>
      <w:tblPr>
        <w:tblW w:w="836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364"/>
      </w:tblGrid>
      <w:tr w:rsidR="004D7FC1" w:rsidRPr="00C43F93" w14:paraId="3CA983AA" w14:textId="77777777" w:rsidTr="002A75A4">
        <w:trPr>
          <w:trHeight w:val="375"/>
        </w:trPr>
        <w:tc>
          <w:tcPr>
            <w:tcW w:w="83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36EC1CD" w14:textId="77777777" w:rsidR="004D7FC1" w:rsidRDefault="004D7FC1" w:rsidP="002A75A4">
            <w:pPr>
              <w:widowControl/>
              <w:pBdr>
                <w:bottom w:val="single" w:sz="4" w:space="1" w:color="auto"/>
              </w:pBdr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 xml:space="preserve">　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 xml:space="preserve">Answer </w:t>
            </w:r>
            <w:proofErr w:type="gramStart"/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of</w:t>
            </w:r>
            <w:proofErr w:type="gramEnd"/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 xml:space="preserve"> Llama2</w:t>
            </w:r>
          </w:p>
          <w:p w14:paraId="6B0D8EF1" w14:textId="77777777" w:rsidR="004D7FC1" w:rsidRPr="00217E8A" w:rsidRDefault="004D7FC1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proofErr w:type="gramStart"/>
            <w:r w:rsidRPr="00217E8A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The DAS28</w:t>
            </w:r>
            <w:proofErr w:type="gramEnd"/>
            <w:r w:rsidRPr="00217E8A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-ESR is a measure of disease activity in patients with rheumatoid arthritis (RA). It is calculated using a combination of clinical and laboratory variables. The variables required for the DAS28-ESR calculation are:</w:t>
            </w:r>
          </w:p>
          <w:p w14:paraId="0231999B" w14:textId="77777777" w:rsidR="004D7FC1" w:rsidRPr="00217E8A" w:rsidRDefault="004D7FC1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217E8A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Swollen joint count (SJC): The number of joints that are swollen and painful due to inflammation.</w:t>
            </w:r>
          </w:p>
          <w:p w14:paraId="43DE9212" w14:textId="77777777" w:rsidR="004D7FC1" w:rsidRPr="00217E8A" w:rsidRDefault="004D7FC1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217E8A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Tender joint count (TJC): The number of joints that are tender to the touch due to inflammation.</w:t>
            </w:r>
          </w:p>
          <w:p w14:paraId="4C969050" w14:textId="77777777" w:rsidR="004D7FC1" w:rsidRPr="00217E8A" w:rsidRDefault="004D7FC1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217E8A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Patient global assessment (PGA): The patient's subjective assessment of their overall disease activity, measured on a visual analog scale (VAS) from 0 (no activity) to 100 (maximum activity).</w:t>
            </w:r>
          </w:p>
          <w:p w14:paraId="472B1A63" w14:textId="77777777" w:rsidR="004D7FC1" w:rsidRPr="00217E8A" w:rsidRDefault="004D7FC1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217E8A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Erythrocyte sedimentation rate (ESR): A measure of inflammation in the body, measured in millimeters per hour (mm/h).</w:t>
            </w:r>
          </w:p>
          <w:p w14:paraId="5BA03330" w14:textId="77777777" w:rsidR="004D7FC1" w:rsidRPr="00217E8A" w:rsidRDefault="004D7FC1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217E8A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The calculation formula for the DAS28-ESR is as follows:</w:t>
            </w:r>
          </w:p>
          <w:p w14:paraId="2BD88F81" w14:textId="77777777" w:rsidR="004D7FC1" w:rsidRPr="006C2611" w:rsidRDefault="004D7FC1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217E8A"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DAS28-ESR = 0.56 ¥</w:t>
            </w:r>
            <w:r w:rsidRPr="00217E8A"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√</w:t>
            </w:r>
            <w:r w:rsidRPr="00217E8A"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(SJC + TJC) + 0.28 ¥ PGA + 0.11 ¥ ESR</w:t>
            </w:r>
          </w:p>
          <w:p w14:paraId="2E062440" w14:textId="77777777" w:rsidR="004D7FC1" w:rsidRPr="00C43F93" w:rsidRDefault="004D7FC1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217E8A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The DAS28-ESR score ranges from 0 to 100, with higher scores indicating greater disease activity.</w:t>
            </w:r>
          </w:p>
        </w:tc>
      </w:tr>
      <w:tr w:rsidR="004D7FC1" w:rsidRPr="00C43F93" w14:paraId="473082D5" w14:textId="77777777" w:rsidTr="002A75A4">
        <w:trPr>
          <w:trHeight w:val="300"/>
        </w:trPr>
        <w:tc>
          <w:tcPr>
            <w:tcW w:w="83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2CF77C" w14:textId="77777777" w:rsidR="004D7FC1" w:rsidRDefault="004D7FC1" w:rsidP="002A75A4">
            <w:pPr>
              <w:widowControl/>
              <w:pBdr>
                <w:bottom w:val="single" w:sz="4" w:space="1" w:color="auto"/>
              </w:pBdr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 xml:space="preserve">　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 xml:space="preserve">Answer of </w:t>
            </w:r>
            <w:proofErr w:type="spellStart"/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Meditron</w:t>
            </w:r>
            <w:proofErr w:type="spellEnd"/>
          </w:p>
          <w:p w14:paraId="2E1F2B03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 Introduction</w:t>
            </w:r>
          </w:p>
          <w:p w14:paraId="7CC1D932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The Disease Activity Score (DAS) is a composite index that combines information from the number of swollen joints, the number of tender joints, the patient's global assessment of disease activity, and the erythrocyte sedimentation rate (ESR) or C-</w:t>
            </w:r>
            <w:r w:rsidRPr="002C53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active protein (CRP) level. The DAS28-ESR is a version of the DAS that uses the ESR. The DAS28-ESR is used to assess the disease activity of patients with rheumatoid arthritis (RA). The DAS28-ESR is calculated using the following formula:</w:t>
            </w:r>
          </w:p>
          <w:p w14:paraId="33B63B77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## Das28-esr = 0.56 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>×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>√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(tender28) + 0.28 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>×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>√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(swollen28) + 0.70 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>×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ln(</w:t>
            </w:r>
            <w:proofErr w:type="spellStart"/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>esr</w:t>
            </w:r>
            <w:proofErr w:type="spellEnd"/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) + 0.014 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>×</w:t>
            </w:r>
            <w:r w:rsidRPr="002C535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global</w:t>
            </w:r>
          </w:p>
          <w:p w14:paraId="71141813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# Tender28</w:t>
            </w:r>
          </w:p>
          <w:p w14:paraId="2AEC748F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The number of tender joints out of 28 joints.</w:t>
            </w:r>
          </w:p>
          <w:p w14:paraId="4C405BE7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# Swollen28</w:t>
            </w:r>
          </w:p>
          <w:p w14:paraId="5C129178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The number of swollen joints out of 28 joints.</w:t>
            </w:r>
          </w:p>
          <w:p w14:paraId="4F639FA7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# ESR</w:t>
            </w:r>
          </w:p>
          <w:p w14:paraId="3BF0BB8F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The erythrocyte sedimentation rate (mm/h).</w:t>
            </w:r>
          </w:p>
          <w:p w14:paraId="1D583A63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# Global</w:t>
            </w:r>
          </w:p>
          <w:p w14:paraId="5CC4AED8" w14:textId="77777777" w:rsidR="004D7FC1" w:rsidRPr="008C4B83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The patient's global assessment of disease activity (0-100 mm).</w:t>
            </w:r>
          </w:p>
          <w:p w14:paraId="00748E3B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# Interpretation</w:t>
            </w:r>
          </w:p>
          <w:p w14:paraId="12812748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The DAS28</w:t>
            </w:r>
            <w:proofErr w:type="gramEnd"/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-ESR is interpreted as follows:</w:t>
            </w:r>
          </w:p>
          <w:p w14:paraId="7FCCB152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# Remission</w:t>
            </w:r>
          </w:p>
          <w:p w14:paraId="6ABB9D05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DAS28-ESR &lt; 2.6.</w:t>
            </w:r>
          </w:p>
          <w:p w14:paraId="3A83C593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# Low disease activity</w:t>
            </w:r>
          </w:p>
          <w:p w14:paraId="6C3F5C6F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DAS28-ESR ≥ 2.6 and &lt; 3.2.</w:t>
            </w:r>
          </w:p>
          <w:p w14:paraId="55CA0BD4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# Moderate disease activity</w:t>
            </w:r>
          </w:p>
          <w:p w14:paraId="4334A772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DAS28-ESR ≥ 3.2 and &lt; 5.1.</w:t>
            </w:r>
          </w:p>
          <w:p w14:paraId="56089BAD" w14:textId="77777777" w:rsidR="004D7FC1" w:rsidRPr="002C5354" w:rsidRDefault="004D7FC1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## High disease activity</w:t>
            </w:r>
          </w:p>
          <w:p w14:paraId="23491ED4" w14:textId="77777777" w:rsidR="004D7FC1" w:rsidRPr="00C43F93" w:rsidRDefault="004D7FC1" w:rsidP="002A75A4">
            <w:pPr>
              <w:snapToGrid w:val="0"/>
              <w:spacing w:line="480" w:lineRule="auto"/>
              <w:contextualSpacing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2C5354">
              <w:rPr>
                <w:rFonts w:ascii="Times New Roman" w:hAnsi="Times New Roman" w:cs="Times New Roman"/>
                <w:sz w:val="24"/>
                <w:szCs w:val="24"/>
              </w:rPr>
              <w:t>DAS28-ESR ≥ 5.1.</w:t>
            </w:r>
          </w:p>
        </w:tc>
      </w:tr>
    </w:tbl>
    <w:p w14:paraId="47E06F6A" w14:textId="3AA4BE1A" w:rsidR="00A32284" w:rsidRPr="00C43F93" w:rsidRDefault="00A32284" w:rsidP="00A32284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2C2F6A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lastRenderedPageBreak/>
        <w:t>Table S</w:t>
      </w: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3</w:t>
      </w:r>
      <w:r w:rsidRPr="00250505">
        <w:rPr>
          <w:rFonts w:ascii="Times New Roman" w:eastAsia="ＭＳ Ｐゴシック" w:hAnsi="Times New Roman" w:cs="Times New Roman"/>
          <w:kern w:val="0"/>
          <w:sz w:val="24"/>
          <w:szCs w:val="24"/>
        </w:rPr>
        <w:t>.</w:t>
      </w:r>
      <w:r w:rsidRPr="00051656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 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Comparison of AUC </w:t>
      </w: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b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etween </w:t>
      </w: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Llama2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 and </w:t>
      </w:r>
      <w:proofErr w:type="spellStart"/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>Meditron</w:t>
      </w:r>
      <w:proofErr w:type="spellEnd"/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 </w:t>
      </w: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m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>odels</w:t>
      </w:r>
    </w:p>
    <w:tbl>
      <w:tblPr>
        <w:tblW w:w="850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10"/>
        <w:gridCol w:w="2126"/>
        <w:gridCol w:w="2268"/>
        <w:gridCol w:w="1701"/>
      </w:tblGrid>
      <w:tr w:rsidR="00A32284" w:rsidRPr="00C43F93" w14:paraId="3AAEA786" w14:textId="77777777" w:rsidTr="002A75A4">
        <w:trPr>
          <w:trHeight w:val="375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81F1635" w14:textId="77777777" w:rsidR="00A32284" w:rsidRPr="002F7D8E" w:rsidRDefault="00A32284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43F93"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A39F36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Llama2 </w:t>
            </w:r>
          </w:p>
          <w:p w14:paraId="3F1F97AF" w14:textId="77777777" w:rsidR="00A32284" w:rsidRPr="002F7D8E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F91B22">
              <w:rPr>
                <w:rFonts w:ascii="Times New Roman" w:hAnsi="Times New Roman" w:cs="Times New Roman"/>
                <w:sz w:val="24"/>
                <w:szCs w:val="24"/>
              </w:rPr>
              <w:t>without fine-tuning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0AEFD6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Meditron</w:t>
            </w:r>
            <w:proofErr w:type="spellEnd"/>
          </w:p>
          <w:p w14:paraId="509FC7B9" w14:textId="77777777" w:rsidR="00A32284" w:rsidRPr="002F7D8E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ithout fine-tuning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BDDC07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C43F93">
              <w:rPr>
                <w:rFonts w:ascii="Times New Roman" w:hAnsi="Times New Roman" w:cs="Times New Roman"/>
                <w:color w:val="202124"/>
                <w:spacing w:val="2"/>
                <w:sz w:val="24"/>
                <w:szCs w:val="24"/>
                <w:shd w:val="clear" w:color="auto" w:fill="FFFFFF"/>
              </w:rPr>
              <w:t>†</w:t>
            </w:r>
          </w:p>
        </w:tc>
      </w:tr>
      <w:tr w:rsidR="00A32284" w:rsidRPr="00C43F93" w14:paraId="2FD33340" w14:textId="77777777" w:rsidTr="002A75A4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D953F" w14:textId="77777777" w:rsidR="00A32284" w:rsidRPr="00C43F93" w:rsidRDefault="00A32284" w:rsidP="002A75A4">
            <w:pPr>
              <w:snapToGrid w:val="0"/>
              <w:spacing w:line="480" w:lineRule="auto"/>
              <w:contextualSpacing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DAS2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ES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gt;5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6337C5B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036B388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9247A4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1</w:t>
            </w:r>
          </w:p>
        </w:tc>
      </w:tr>
      <w:tr w:rsidR="00A32284" w:rsidRPr="00C43F93" w14:paraId="417FBB85" w14:textId="77777777" w:rsidTr="002A75A4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1DB77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DAS28 ES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lt;2.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92D4D6E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A004FB2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FE5E98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</w:t>
            </w:r>
            <w:r w:rsidRPr="00C43F93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  <w:tr w:rsidR="00A32284" w:rsidRPr="00C43F93" w14:paraId="6484024C" w14:textId="77777777" w:rsidTr="002A75A4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49B009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DAS28 CR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gt;4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1F3377E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AA497AB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5B4C1E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55</w:t>
            </w:r>
          </w:p>
        </w:tc>
      </w:tr>
      <w:tr w:rsidR="00A32284" w:rsidRPr="00C43F93" w14:paraId="590681EA" w14:textId="77777777" w:rsidTr="002A75A4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5910ED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DAS28 CR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lt;2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EEB1C7A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CB05FFE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F6DDD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028</w:t>
            </w:r>
          </w:p>
        </w:tc>
      </w:tr>
      <w:tr w:rsidR="00A32284" w:rsidRPr="00C43F93" w14:paraId="75ACC19F" w14:textId="77777777" w:rsidTr="002A75A4">
        <w:trPr>
          <w:trHeight w:val="300"/>
        </w:trPr>
        <w:tc>
          <w:tcPr>
            <w:tcW w:w="2410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69B2C48C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CD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gt;22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</w:tcPr>
          <w:p w14:paraId="0A2B2733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1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</w:tcPr>
          <w:p w14:paraId="348B7811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6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6589E1EA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</w:t>
            </w:r>
            <w:r w:rsidRPr="00C43F93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1</w:t>
            </w:r>
            <w:r w:rsidRPr="00C43F93"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  <w:t xml:space="preserve"> </w:t>
            </w:r>
          </w:p>
        </w:tc>
      </w:tr>
      <w:tr w:rsidR="00A32284" w:rsidRPr="00C43F93" w14:paraId="063DA72A" w14:textId="77777777" w:rsidTr="002A75A4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8CD503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CDA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≤2.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8D4D5CA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81A9067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22C072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</w:t>
            </w:r>
            <w:r w:rsidRPr="00C43F93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  <w:tr w:rsidR="00A32284" w:rsidRPr="00C43F93" w14:paraId="0534B64A" w14:textId="77777777" w:rsidTr="002A75A4">
        <w:trPr>
          <w:trHeight w:val="300"/>
        </w:trPr>
        <w:tc>
          <w:tcPr>
            <w:tcW w:w="2410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0642B042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J-HAQ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.5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</w:tcPr>
          <w:p w14:paraId="477077B8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90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</w:tcPr>
          <w:p w14:paraId="40AD99F9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96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5EF8ADE9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037</w:t>
            </w:r>
          </w:p>
        </w:tc>
      </w:tr>
      <w:tr w:rsidR="00A32284" w:rsidRPr="00C43F93" w14:paraId="753952FB" w14:textId="77777777" w:rsidTr="002A75A4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241E4E9" w14:textId="77777777" w:rsidR="00A32284" w:rsidRDefault="00A32284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J-HAQ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lt;0.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F7A90B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1CE223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9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B1C3C12" w14:textId="77777777" w:rsidR="00A32284" w:rsidRPr="00C43F93" w:rsidRDefault="00A32284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</w:t>
            </w:r>
            <w:r w:rsidRPr="00C43F93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</w:tbl>
    <w:p w14:paraId="33315C39" w14:textId="77777777" w:rsidR="00A32284" w:rsidRDefault="00A32284" w:rsidP="00A32284">
      <w:pPr>
        <w:rPr>
          <w:rFonts w:ascii="Times New Roman" w:hAnsi="Times New Roman" w:cs="Times New Roman"/>
          <w:bCs/>
          <w:sz w:val="22"/>
        </w:rPr>
      </w:pPr>
      <w:r w:rsidRPr="00C43F9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†</w:t>
      </w:r>
      <w:r>
        <w:rPr>
          <w:rFonts w:ascii="Times New Roman" w:hAnsi="Times New Roman" w:cs="Times New Roman" w:hint="eastAsia"/>
          <w:color w:val="202124"/>
          <w:spacing w:val="2"/>
          <w:sz w:val="24"/>
          <w:szCs w:val="24"/>
          <w:shd w:val="clear" w:color="auto" w:fill="FFFFFF"/>
        </w:rPr>
        <w:t xml:space="preserve">: </w:t>
      </w:r>
      <w:r w:rsidRPr="00C4326C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DeLong's test</w:t>
      </w:r>
    </w:p>
    <w:p w14:paraId="07ABC60F" w14:textId="77777777" w:rsidR="00A32284" w:rsidRPr="007F138E" w:rsidRDefault="00A32284" w:rsidP="00A32284">
      <w:pPr>
        <w:rPr>
          <w:rFonts w:ascii="Times New Roman" w:hAnsi="Times New Roman" w:cs="Times New Roman"/>
          <w:bCs/>
          <w:sz w:val="22"/>
        </w:rPr>
      </w:pPr>
      <w:r w:rsidRPr="00844366">
        <w:rPr>
          <w:rFonts w:ascii="Times New Roman" w:hAnsi="Times New Roman" w:cs="Times New Roman"/>
          <w:bCs/>
          <w:sz w:val="22"/>
        </w:rPr>
        <w:t>CDAI, Clinical Disease Activity Index</w:t>
      </w:r>
      <w:r>
        <w:rPr>
          <w:rFonts w:ascii="Times New Roman" w:hAnsi="Times New Roman" w:cs="Times New Roman" w:hint="eastAsia"/>
          <w:bCs/>
          <w:sz w:val="22"/>
        </w:rPr>
        <w:t xml:space="preserve">; </w:t>
      </w:r>
      <w:r w:rsidRPr="00844366">
        <w:rPr>
          <w:rFonts w:ascii="Times New Roman" w:hAnsi="Times New Roman" w:cs="Times New Roman"/>
          <w:bCs/>
          <w:sz w:val="22"/>
        </w:rPr>
        <w:t>CRP, C-Reactive Protein;</w:t>
      </w:r>
      <w:r>
        <w:rPr>
          <w:rFonts w:ascii="Times New Roman" w:hAnsi="Times New Roman" w:cs="Times New Roman" w:hint="eastAsia"/>
          <w:bCs/>
          <w:sz w:val="22"/>
        </w:rPr>
        <w:t xml:space="preserve"> </w:t>
      </w:r>
      <w:r w:rsidRPr="00844366">
        <w:rPr>
          <w:rFonts w:ascii="Times New Roman" w:hAnsi="Times New Roman" w:cs="Times New Roman"/>
          <w:bCs/>
          <w:sz w:val="22"/>
        </w:rPr>
        <w:t>DAS, Disease Activity Score; ESR, Erythrocyte Sedimentation Rate; J-HAQ, Japanese Health Assessment Questionnaire.</w:t>
      </w:r>
    </w:p>
    <w:p w14:paraId="0B3E2584" w14:textId="400D0C3A" w:rsidR="00227C99" w:rsidRDefault="00227C99" w:rsidP="007F138E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</w:p>
    <w:p w14:paraId="54E892B9" w14:textId="77777777" w:rsidR="002E6BB6" w:rsidRDefault="002E6BB6" w:rsidP="007F138E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</w:p>
    <w:p w14:paraId="4DD146B3" w14:textId="77777777" w:rsidR="002E6BB6" w:rsidRDefault="002E6BB6" w:rsidP="007F138E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</w:p>
    <w:p w14:paraId="30E0FF87" w14:textId="77777777" w:rsidR="002E6BB6" w:rsidRDefault="002E6BB6" w:rsidP="007F138E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</w:p>
    <w:p w14:paraId="1B4A3F78" w14:textId="2A2D5834" w:rsidR="002E6BB6" w:rsidRDefault="002E6BB6" w:rsidP="007F138E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br/>
      </w:r>
    </w:p>
    <w:p w14:paraId="289D84C1" w14:textId="77777777" w:rsidR="002E6BB6" w:rsidRDefault="002E6BB6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br w:type="page"/>
      </w:r>
    </w:p>
    <w:p w14:paraId="25193EAD" w14:textId="6571B1DE" w:rsidR="002E6BB6" w:rsidRPr="00C43F93" w:rsidRDefault="002E6BB6" w:rsidP="002E6BB6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2C2F6A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lastRenderedPageBreak/>
        <w:t>Table S</w:t>
      </w:r>
      <w:r w:rsidR="00106C0C"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4</w:t>
      </w:r>
      <w:r w:rsidRPr="00250505">
        <w:rPr>
          <w:rFonts w:ascii="Times New Roman" w:eastAsia="ＭＳ Ｐゴシック" w:hAnsi="Times New Roman" w:cs="Times New Roman"/>
          <w:kern w:val="0"/>
          <w:sz w:val="24"/>
          <w:szCs w:val="24"/>
        </w:rPr>
        <w:t>.</w:t>
      </w:r>
      <w:r w:rsidRPr="00051656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 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Comparison of AUC </w:t>
      </w: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b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etween </w:t>
      </w: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f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ine-tuned and </w:t>
      </w: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n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>on-</w:t>
      </w: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f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ine-tuned Llama2 and </w:t>
      </w:r>
      <w:proofErr w:type="spellStart"/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>Meditron</w:t>
      </w:r>
      <w:proofErr w:type="spellEnd"/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 xml:space="preserve"> </w:t>
      </w:r>
      <w:r>
        <w:rPr>
          <w:rFonts w:ascii="Times New Roman" w:eastAsia="ＭＳ Ｐゴシック" w:hAnsi="Times New Roman" w:cs="Times New Roman" w:hint="eastAsia"/>
          <w:b/>
          <w:bCs/>
          <w:kern w:val="0"/>
          <w:sz w:val="24"/>
          <w:szCs w:val="24"/>
        </w:rPr>
        <w:t>m</w:t>
      </w:r>
      <w:r w:rsidRPr="006108DF"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t>odels</w:t>
      </w:r>
    </w:p>
    <w:tbl>
      <w:tblPr>
        <w:tblW w:w="850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61"/>
        <w:gridCol w:w="1984"/>
        <w:gridCol w:w="2126"/>
        <w:gridCol w:w="1134"/>
      </w:tblGrid>
      <w:tr w:rsidR="002E6BB6" w:rsidRPr="00C43F93" w14:paraId="4B59A5F2" w14:textId="77777777" w:rsidTr="002A75A4">
        <w:trPr>
          <w:trHeight w:val="375"/>
        </w:trPr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4864A5D" w14:textId="77777777" w:rsidR="002E6BB6" w:rsidRPr="00C43F93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DFB19E" w14:textId="77777777" w:rsidR="002E6BB6" w:rsidRPr="00B7419D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419D">
              <w:rPr>
                <w:rFonts w:ascii="Times New Roman" w:hAnsi="Times New Roman" w:cs="Times New Roman" w:hint="eastAsia"/>
                <w:sz w:val="24"/>
                <w:szCs w:val="24"/>
              </w:rPr>
              <w:t>fine-tu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419D">
              <w:rPr>
                <w:rFonts w:ascii="Times New Roman" w:hAnsi="Times New Roman" w:cs="Times New Roman" w:hint="eastAsia"/>
                <w:sz w:val="24"/>
                <w:szCs w:val="24"/>
              </w:rPr>
              <w:t>(-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ADE074" w14:textId="77777777" w:rsidR="002E6BB6" w:rsidRPr="00B7419D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419D">
              <w:rPr>
                <w:rFonts w:ascii="Times New Roman" w:hAnsi="Times New Roman" w:cs="Times New Roman" w:hint="eastAsia"/>
                <w:sz w:val="24"/>
                <w:szCs w:val="24"/>
              </w:rPr>
              <w:t>fine-tu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419D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+</w:t>
            </w:r>
            <w:r w:rsidRPr="00B7419D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78884C0" w14:textId="77777777" w:rsidR="002E6BB6" w:rsidRPr="00C43F93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C43F9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C43F93">
              <w:rPr>
                <w:rFonts w:ascii="Times New Roman" w:hAnsi="Times New Roman" w:cs="Times New Roman"/>
                <w:color w:val="202124"/>
                <w:spacing w:val="2"/>
                <w:sz w:val="24"/>
                <w:szCs w:val="24"/>
                <w:shd w:val="clear" w:color="auto" w:fill="FFFFFF"/>
              </w:rPr>
              <w:t>†</w:t>
            </w:r>
          </w:p>
        </w:tc>
      </w:tr>
      <w:tr w:rsidR="002E6BB6" w:rsidRPr="00C43F93" w14:paraId="3D9554C0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019D8" w14:textId="77777777" w:rsidR="002E6BB6" w:rsidRPr="005717C6" w:rsidRDefault="002E6BB6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Llama2 </w:t>
            </w:r>
          </w:p>
          <w:p w14:paraId="3B2C40A5" w14:textId="77777777" w:rsidR="002E6BB6" w:rsidRPr="005717C6" w:rsidRDefault="002E6BB6" w:rsidP="002A75A4">
            <w:pPr>
              <w:snapToGrid w:val="0"/>
              <w:spacing w:line="480" w:lineRule="auto"/>
              <w:contextualSpacing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DAS28 ESR &gt;5.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BB8D73B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</w:p>
          <w:p w14:paraId="6D25AB60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0.7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92C83E0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</w:p>
          <w:p w14:paraId="1BCC07E9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0.8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583FD2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1</w:t>
            </w:r>
          </w:p>
        </w:tc>
      </w:tr>
      <w:tr w:rsidR="002E6BB6" w:rsidRPr="00C43F93" w14:paraId="50238271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E10E29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DAS28 ESR &lt;2.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68E90E83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FDEACB4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944B8F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</w:p>
        </w:tc>
      </w:tr>
      <w:tr w:rsidR="002E6BB6" w:rsidRPr="00C43F93" w14:paraId="13A36E69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500C8D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DAS28 CRP &gt;4.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2FE85D2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96081DB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62B416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  <w:r w:rsidRPr="005717C6"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  <w:t xml:space="preserve"> </w:t>
            </w:r>
          </w:p>
        </w:tc>
      </w:tr>
      <w:tr w:rsidR="002E6BB6" w:rsidRPr="00C43F93" w14:paraId="54D3BD54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CF7161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DAS28 CRP &lt;2.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43DA221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B81AA9F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7B7F6A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</w:p>
        </w:tc>
      </w:tr>
      <w:tr w:rsidR="002E6BB6" w:rsidRPr="00C43F93" w14:paraId="7FAA6EF2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1325B7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CDAI &gt;2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B9AD465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DD2E448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8C83D5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0.35</w:t>
            </w:r>
          </w:p>
        </w:tc>
      </w:tr>
      <w:tr w:rsidR="002E6BB6" w:rsidRPr="00C43F93" w14:paraId="43BF8B33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6F41AF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CDAI ≤2.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6F37B581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73B1B63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9672D1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0.042</w:t>
            </w:r>
          </w:p>
        </w:tc>
      </w:tr>
      <w:tr w:rsidR="002E6BB6" w:rsidRPr="00C43F93" w14:paraId="769AB1A6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4C041D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J-HAQ &gt;2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4D46852E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9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5701BD7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E8D0AF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  <w:r w:rsidRPr="005717C6"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  <w:t xml:space="preserve"> </w:t>
            </w:r>
          </w:p>
        </w:tc>
      </w:tr>
      <w:tr w:rsidR="002E6BB6" w:rsidRPr="00C43F93" w14:paraId="727E7E1A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9E129C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J-HAQ &lt;0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763CB453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1DEC333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F3367F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</w:p>
        </w:tc>
      </w:tr>
      <w:tr w:rsidR="002E6BB6" w:rsidRPr="00C43F93" w14:paraId="51E6C2C4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B88EB9" w14:textId="77777777" w:rsidR="002E6BB6" w:rsidRPr="005717C6" w:rsidRDefault="002E6BB6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717C6">
              <w:rPr>
                <w:rFonts w:ascii="Times New Roman" w:hAnsi="Times New Roman" w:cs="Times New Roman"/>
                <w:sz w:val="24"/>
                <w:szCs w:val="24"/>
              </w:rPr>
              <w:t>Meditron</w:t>
            </w:r>
            <w:proofErr w:type="spellEnd"/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84842F9" w14:textId="77777777" w:rsidR="002E6BB6" w:rsidRPr="005717C6" w:rsidRDefault="002E6BB6" w:rsidP="002A75A4">
            <w:pPr>
              <w:widowControl/>
              <w:snapToGrid w:val="0"/>
              <w:spacing w:line="480" w:lineRule="auto"/>
              <w:ind w:firstLineChars="100" w:firstLine="240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>DAS28 ESR &gt;5.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473E165C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</w:p>
          <w:p w14:paraId="33ECA156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8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7F638E3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</w:p>
          <w:p w14:paraId="5BF10B5E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4E0A1C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</w:p>
        </w:tc>
      </w:tr>
      <w:tr w:rsidR="002E6BB6" w:rsidRPr="00C43F93" w14:paraId="7765A6DD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CAB6F1" w14:textId="77777777" w:rsidR="002E6BB6" w:rsidRPr="005717C6" w:rsidRDefault="002E6BB6" w:rsidP="002A75A4">
            <w:pPr>
              <w:snapToGrid w:val="0"/>
              <w:spacing w:line="480" w:lineRule="auto"/>
              <w:contextualSpacing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DAS28 ESR &lt;2.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7D8F7F2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9ACC1D3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949D5D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  <w:r w:rsidRPr="005717C6"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  <w:t xml:space="preserve"> </w:t>
            </w:r>
          </w:p>
        </w:tc>
      </w:tr>
      <w:tr w:rsidR="002E6BB6" w:rsidRPr="00C43F93" w14:paraId="536331EA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BF6154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DAS28 CRP &gt;4.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76057C80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7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B86220D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D527C2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</w:p>
        </w:tc>
      </w:tr>
      <w:tr w:rsidR="002E6BB6" w:rsidRPr="00C43F93" w14:paraId="32567D85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1F7EC257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游明朝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DAS28 CRP &lt;2.3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</w:tcPr>
          <w:p w14:paraId="5CF23F66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77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</w:tcPr>
          <w:p w14:paraId="547703F2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8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74DF3739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明朝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</w:p>
        </w:tc>
      </w:tr>
      <w:tr w:rsidR="002E6BB6" w:rsidRPr="00C43F93" w14:paraId="09117B6F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3B1A1BE0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left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CDAI &gt;22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</w:tcPr>
          <w:p w14:paraId="73AC41EE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76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</w:tcPr>
          <w:p w14:paraId="326A3455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8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2F6677DF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</w:p>
        </w:tc>
      </w:tr>
      <w:tr w:rsidR="002E6BB6" w:rsidRPr="00C43F93" w14:paraId="099AD221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B9077E" w14:textId="77777777" w:rsidR="002E6BB6" w:rsidRPr="005717C6" w:rsidRDefault="002E6BB6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CDAI ≤2.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1B61797E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7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57E8F0C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4282A5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 w:rsidRPr="005717C6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&lt; 0.0001</w:t>
            </w:r>
          </w:p>
        </w:tc>
      </w:tr>
      <w:tr w:rsidR="002E6BB6" w:rsidRPr="00C43F93" w14:paraId="7DE67FBB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7BFBD5" w14:textId="77777777" w:rsidR="002E6BB6" w:rsidRPr="005717C6" w:rsidRDefault="002E6BB6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J-HAQ &gt;2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1678C491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9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219AC45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dark1"/>
                <w:kern w:val="24"/>
                <w:sz w:val="24"/>
                <w:szCs w:val="24"/>
              </w:rPr>
              <w:t>0.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F29262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 w:rsidRPr="005717C6"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  <w:t>0.13</w:t>
            </w:r>
          </w:p>
        </w:tc>
      </w:tr>
      <w:tr w:rsidR="002E6BB6" w:rsidRPr="00C43F93" w14:paraId="4A25046D" w14:textId="77777777" w:rsidTr="002A75A4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EBF29BD" w14:textId="77777777" w:rsidR="002E6BB6" w:rsidRPr="005717C6" w:rsidRDefault="002E6BB6" w:rsidP="002A75A4">
            <w:pPr>
              <w:snapToGrid w:val="0"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717C6">
              <w:rPr>
                <w:rFonts w:ascii="Times New Roman" w:hAnsi="Times New Roman" w:cs="Times New Roman"/>
                <w:sz w:val="24"/>
                <w:szCs w:val="24"/>
              </w:rPr>
              <w:t xml:space="preserve">  J-HAQ &lt;0.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B0F46D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9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9DDF59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kern w:val="0"/>
                <w:sz w:val="24"/>
                <w:szCs w:val="24"/>
              </w:rPr>
              <w:t>0.9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C8E4CCD" w14:textId="77777777" w:rsidR="002E6BB6" w:rsidRPr="005717C6" w:rsidRDefault="002E6BB6" w:rsidP="002A75A4">
            <w:pPr>
              <w:widowControl/>
              <w:snapToGrid w:val="0"/>
              <w:spacing w:line="480" w:lineRule="auto"/>
              <w:contextualSpacing/>
              <w:jc w:val="center"/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</w:pPr>
            <w:r w:rsidRPr="005717C6">
              <w:rPr>
                <w:rFonts w:ascii="Times New Roman" w:eastAsia="游ゴシック" w:hAnsi="Times New Roman" w:cs="Times New Roman"/>
                <w:color w:val="000000" w:themeColor="dark1"/>
                <w:kern w:val="24"/>
                <w:sz w:val="24"/>
                <w:szCs w:val="24"/>
              </w:rPr>
              <w:t>0.091</w:t>
            </w:r>
          </w:p>
        </w:tc>
      </w:tr>
    </w:tbl>
    <w:p w14:paraId="0927AD08" w14:textId="77777777" w:rsidR="002E6BB6" w:rsidRDefault="002E6BB6" w:rsidP="002E6BB6">
      <w:pPr>
        <w:rPr>
          <w:rFonts w:ascii="Times New Roman" w:hAnsi="Times New Roman" w:cs="Times New Roman"/>
          <w:bCs/>
          <w:sz w:val="22"/>
        </w:rPr>
      </w:pPr>
      <w:r w:rsidRPr="00C43F9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†</w:t>
      </w:r>
      <w:r>
        <w:rPr>
          <w:rFonts w:ascii="Times New Roman" w:hAnsi="Times New Roman" w:cs="Times New Roman" w:hint="eastAsia"/>
          <w:color w:val="202124"/>
          <w:spacing w:val="2"/>
          <w:sz w:val="24"/>
          <w:szCs w:val="24"/>
          <w:shd w:val="clear" w:color="auto" w:fill="FFFFFF"/>
        </w:rPr>
        <w:t xml:space="preserve">: </w:t>
      </w:r>
      <w:r w:rsidRPr="00C4326C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DeLong's test</w:t>
      </w:r>
    </w:p>
    <w:p w14:paraId="5225C0CE" w14:textId="77777777" w:rsidR="002E6BB6" w:rsidRPr="007F138E" w:rsidRDefault="002E6BB6" w:rsidP="002E6BB6">
      <w:pPr>
        <w:rPr>
          <w:rFonts w:ascii="Times New Roman" w:hAnsi="Times New Roman" w:cs="Times New Roman"/>
          <w:bCs/>
          <w:sz w:val="22"/>
        </w:rPr>
      </w:pPr>
      <w:r w:rsidRPr="00844366">
        <w:rPr>
          <w:rFonts w:ascii="Times New Roman" w:hAnsi="Times New Roman" w:cs="Times New Roman"/>
          <w:bCs/>
          <w:sz w:val="22"/>
        </w:rPr>
        <w:t>CDAI, Clinical Disease Activity Index</w:t>
      </w:r>
      <w:r>
        <w:rPr>
          <w:rFonts w:ascii="Times New Roman" w:hAnsi="Times New Roman" w:cs="Times New Roman" w:hint="eastAsia"/>
          <w:bCs/>
          <w:sz w:val="22"/>
        </w:rPr>
        <w:t xml:space="preserve">; </w:t>
      </w:r>
      <w:r w:rsidRPr="00844366">
        <w:rPr>
          <w:rFonts w:ascii="Times New Roman" w:hAnsi="Times New Roman" w:cs="Times New Roman"/>
          <w:bCs/>
          <w:sz w:val="22"/>
        </w:rPr>
        <w:t>CRP, C-Reactive Protein;</w:t>
      </w:r>
      <w:r>
        <w:rPr>
          <w:rFonts w:ascii="Times New Roman" w:hAnsi="Times New Roman" w:cs="Times New Roman" w:hint="eastAsia"/>
          <w:bCs/>
          <w:sz w:val="22"/>
        </w:rPr>
        <w:t xml:space="preserve"> </w:t>
      </w:r>
      <w:r w:rsidRPr="00844366">
        <w:rPr>
          <w:rFonts w:ascii="Times New Roman" w:hAnsi="Times New Roman" w:cs="Times New Roman"/>
          <w:bCs/>
          <w:sz w:val="22"/>
        </w:rPr>
        <w:t>DAS, Disease Activity Score; ESR, Erythrocyte Sedimentation Rate; J-HAQ, Japanese Health Assessment Questionnaire.</w:t>
      </w:r>
    </w:p>
    <w:p w14:paraId="68B8A235" w14:textId="27D32BBD" w:rsidR="008C54D9" w:rsidRDefault="008C54D9"/>
    <w:p w14:paraId="6D858F95" w14:textId="77777777" w:rsidR="00A94B5A" w:rsidRDefault="00A94B5A">
      <w:r>
        <w:br w:type="page"/>
      </w:r>
    </w:p>
    <w:tbl>
      <w:tblPr>
        <w:tblW w:w="870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75"/>
        <w:gridCol w:w="2322"/>
        <w:gridCol w:w="4006"/>
      </w:tblGrid>
      <w:tr w:rsidR="00227C99" w:rsidRPr="00227C99" w14:paraId="1864C858" w14:textId="77777777" w:rsidTr="009550FA">
        <w:trPr>
          <w:trHeight w:val="360"/>
        </w:trPr>
        <w:tc>
          <w:tcPr>
            <w:tcW w:w="8703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D6E1DA" w14:textId="7DEC4E52" w:rsidR="00B900FE" w:rsidRDefault="00B900FE" w:rsidP="00B900FE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ＭＳ Ｐゴシック" w:hAnsi="Times New Roman" w:cs="Times New Roman" w:hint="eastAsia"/>
                <w:b/>
                <w:bCs/>
                <w:kern w:val="0"/>
                <w:sz w:val="24"/>
                <w:szCs w:val="24"/>
              </w:rPr>
              <w:lastRenderedPageBreak/>
              <w:t>Table S5</w:t>
            </w:r>
            <w:r w:rsidRPr="00D4298C">
              <w:rPr>
                <w:rFonts w:ascii="Times New Roman" w:eastAsia="ＭＳ Ｐゴシック" w:hAnsi="Times New Roman" w:cs="Times New Roman" w:hint="eastAsia"/>
                <w:b/>
                <w:bCs/>
                <w:kern w:val="0"/>
                <w:sz w:val="24"/>
                <w:szCs w:val="24"/>
              </w:rPr>
              <w:t xml:space="preserve">. </w:t>
            </w:r>
            <w:r w:rsidRPr="005A5F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AS28-ESR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</w:t>
            </w:r>
            <w:r w:rsidRPr="005A5F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lculation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r</w:t>
            </w:r>
            <w:r w:rsidRPr="005A5F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sponses from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 xml:space="preserve">fine-tuning </w:t>
            </w:r>
            <w:proofErr w:type="spellStart"/>
            <w:r w:rsidRPr="005A5F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ditron</w:t>
            </w:r>
            <w:proofErr w:type="spellEnd"/>
            <w:r w:rsidRPr="005A5F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</w:t>
            </w:r>
            <w:r w:rsidRPr="005A5F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dels</w:t>
            </w:r>
          </w:p>
          <w:tbl>
            <w:tblPr>
              <w:tblW w:w="8364" w:type="dxa"/>
              <w:tblLayout w:type="fixed"/>
              <w:tblCellMar>
                <w:left w:w="99" w:type="dxa"/>
                <w:right w:w="99" w:type="dxa"/>
              </w:tblCellMar>
              <w:tblLook w:val="04A0" w:firstRow="1" w:lastRow="0" w:firstColumn="1" w:lastColumn="0" w:noHBand="0" w:noVBand="1"/>
            </w:tblPr>
            <w:tblGrid>
              <w:gridCol w:w="8364"/>
            </w:tblGrid>
            <w:tr w:rsidR="00B900FE" w:rsidRPr="00C43F93" w14:paraId="120629D6" w14:textId="77777777" w:rsidTr="002A75A4">
              <w:trPr>
                <w:trHeight w:val="375"/>
              </w:trPr>
              <w:tc>
                <w:tcPr>
                  <w:tcW w:w="836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noWrap/>
                  <w:vAlign w:val="center"/>
                  <w:hideMark/>
                </w:tcPr>
                <w:p w14:paraId="5DA344A8" w14:textId="77777777" w:rsidR="00B900FE" w:rsidRDefault="00B900FE" w:rsidP="00B900FE">
                  <w:pPr>
                    <w:widowControl/>
                    <w:pBdr>
                      <w:bottom w:val="single" w:sz="4" w:space="1" w:color="auto"/>
                    </w:pBdr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C43F93"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 xml:space="preserve">　</w:t>
                  </w: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 xml:space="preserve">Answer of </w:t>
                  </w:r>
                  <w:r w:rsidRPr="005E1370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fine-tun</w:t>
                  </w: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>ed</w:t>
                  </w:r>
                  <w:r w:rsidRPr="005E1370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5E1370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Meditron</w:t>
                  </w:r>
                  <w:proofErr w:type="spellEnd"/>
                </w:p>
                <w:p w14:paraId="5B8DC06A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The DAS28-ESR is calculated as follows:</w:t>
                  </w:r>
                </w:p>
                <w:p w14:paraId="681B851C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DAS28-ESR = 0.56*</w:t>
                  </w:r>
                  <w:proofErr w:type="gramStart"/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sqrt(</w:t>
                  </w:r>
                  <w:proofErr w:type="gramEnd"/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TJC28) + 0.28*</w:t>
                  </w:r>
                  <w:proofErr w:type="gramStart"/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sqrt(</w:t>
                  </w:r>
                  <w:proofErr w:type="gramEnd"/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SJC28) + 0.70*</w:t>
                  </w:r>
                  <w:proofErr w:type="gramStart"/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ln(</w:t>
                  </w:r>
                  <w:proofErr w:type="gramEnd"/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ESR) + 0.014*GH</w:t>
                  </w:r>
                </w:p>
                <w:p w14:paraId="02CE84E0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TJC28 = tender joint count of 28 joints</w:t>
                  </w:r>
                </w:p>
                <w:p w14:paraId="47CC48F6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SJC28 = swollen joint count of 28 joints</w:t>
                  </w:r>
                </w:p>
                <w:p w14:paraId="0317D912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ESR = erythrocyte sedimentation rate</w:t>
                  </w:r>
                </w:p>
                <w:p w14:paraId="44EF2789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GH = general health (0-100 mm visual analogue scale)</w:t>
                  </w:r>
                </w:p>
                <w:p w14:paraId="25CC7BC1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proofErr w:type="gramStart"/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The DAS28</w:t>
                  </w:r>
                  <w:proofErr w:type="gramEnd"/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-ESR is interpreted as follows:</w:t>
                  </w:r>
                </w:p>
                <w:p w14:paraId="30B46272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DAS28-ESR &lt; 2.6 = remission</w:t>
                  </w:r>
                </w:p>
                <w:p w14:paraId="13318642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2.6 ≤ DAS28-ESR &lt; 3.2 = low disease activity</w:t>
                  </w:r>
                </w:p>
                <w:p w14:paraId="6DF85975" w14:textId="77777777" w:rsidR="00B900FE" w:rsidRPr="006B43C4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3.2 ≤ DAS28-ESR &lt; 5.1 = moderate disease activity</w:t>
                  </w:r>
                </w:p>
                <w:p w14:paraId="6B8CC248" w14:textId="77777777" w:rsidR="00B900FE" w:rsidRPr="00C43F93" w:rsidRDefault="00B900FE" w:rsidP="00B900FE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6B43C4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DAS28-ESR ≥ 5.1 = high disease activity</w:t>
                  </w:r>
                </w:p>
              </w:tc>
            </w:tr>
          </w:tbl>
          <w:p w14:paraId="29F84BF4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052FDE43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5F6DC9C9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3DD7B13B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0209BA5A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643EA892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717BF70C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0B4C478C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1F504038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281D497D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391E0B9B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0CF854B2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04588B54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30B2F194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4D741C99" w14:textId="77777777" w:rsidR="00A94B5A" w:rsidRDefault="00A94B5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</w:p>
          <w:p w14:paraId="59E8ECE7" w14:textId="7A79F54B" w:rsidR="009550FA" w:rsidRPr="00A94B5A" w:rsidRDefault="009550FA" w:rsidP="009550FA">
            <w:pPr>
              <w:widowControl/>
              <w:jc w:val="left"/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2C2F6A"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  <w:lastRenderedPageBreak/>
              <w:t>Table S</w:t>
            </w:r>
            <w:r w:rsidR="008C54D9">
              <w:rPr>
                <w:rFonts w:ascii="Times New Roman" w:eastAsia="ＭＳ Ｐゴシック" w:hAnsi="Times New Roman" w:cs="Times New Roman" w:hint="eastAsia"/>
                <w:b/>
                <w:bCs/>
                <w:kern w:val="0"/>
                <w:sz w:val="24"/>
                <w:szCs w:val="24"/>
              </w:rPr>
              <w:t>6</w:t>
            </w:r>
            <w:r w:rsidRPr="00250505">
              <w:rPr>
                <w:rFonts w:ascii="Times New Roman" w:eastAsia="ＭＳ Ｐゴシック" w:hAnsi="Times New Roman" w:cs="Times New Roman"/>
                <w:kern w:val="0"/>
                <w:sz w:val="24"/>
                <w:szCs w:val="24"/>
              </w:rPr>
              <w:t>.</w:t>
            </w:r>
            <w:r w:rsidRPr="0025449D">
              <w:rPr>
                <w:rFonts w:ascii="Times New Roman" w:eastAsia="ＭＳ Ｐゴシック" w:hAnsi="Times New Roman" w:cs="Times New Roman"/>
                <w:b/>
                <w:bCs/>
                <w:kern w:val="0"/>
                <w:sz w:val="24"/>
                <w:szCs w:val="24"/>
              </w:rPr>
              <w:t xml:space="preserve"> </w:t>
            </w:r>
            <w:r w:rsidRPr="002544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finitions of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r</w:t>
            </w:r>
            <w:r w:rsidRPr="002544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ission and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h</w:t>
            </w:r>
            <w:r w:rsidRPr="002544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gh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d</w:t>
            </w:r>
            <w:r w:rsidRPr="002544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sease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a</w:t>
            </w:r>
            <w:r w:rsidRPr="002544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tivity/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h</w:t>
            </w:r>
            <w:r w:rsidRPr="002544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gh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</w:t>
            </w:r>
            <w:r w:rsidRPr="002544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e for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</w:t>
            </w:r>
            <w:r w:rsidRPr="002544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ch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i</w:t>
            </w:r>
            <w:r w:rsidRPr="002544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dex</w:t>
            </w:r>
          </w:p>
          <w:tbl>
            <w:tblPr>
              <w:tblW w:w="8505" w:type="dxa"/>
              <w:tblLayout w:type="fixed"/>
              <w:tblCellMar>
                <w:left w:w="99" w:type="dxa"/>
                <w:right w:w="99" w:type="dxa"/>
              </w:tblCellMar>
              <w:tblLook w:val="04A0" w:firstRow="1" w:lastRow="0" w:firstColumn="1" w:lastColumn="0" w:noHBand="0" w:noVBand="1"/>
            </w:tblPr>
            <w:tblGrid>
              <w:gridCol w:w="1701"/>
              <w:gridCol w:w="2268"/>
              <w:gridCol w:w="4536"/>
            </w:tblGrid>
            <w:tr w:rsidR="009550FA" w:rsidRPr="00C43F93" w14:paraId="710B0720" w14:textId="77777777" w:rsidTr="002A75A4">
              <w:trPr>
                <w:trHeight w:val="375"/>
              </w:trPr>
              <w:tc>
                <w:tcPr>
                  <w:tcW w:w="170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noWrap/>
                  <w:vAlign w:val="center"/>
                  <w:hideMark/>
                </w:tcPr>
                <w:p w14:paraId="57D53CE6" w14:textId="77777777" w:rsidR="009550FA" w:rsidRPr="00C43F93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C43F93"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 xml:space="preserve">　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2A8E1B5F" w14:textId="77777777" w:rsidR="009550FA" w:rsidRPr="003D3328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D3328">
                    <w:rPr>
                      <w:rFonts w:ascii="Times New Roman" w:hAnsi="Times New Roman" w:cs="Times New Roman" w:hint="eastAsia"/>
                      <w:sz w:val="24"/>
                      <w:szCs w:val="24"/>
                    </w:rPr>
                    <w:t>remission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noWrap/>
                  <w:vAlign w:val="center"/>
                  <w:hideMark/>
                </w:tcPr>
                <w:p w14:paraId="28BCE0DB" w14:textId="77777777" w:rsidR="009550FA" w:rsidRPr="003D3328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3D3328">
                    <w:rPr>
                      <w:rFonts w:ascii="Times New Roman" w:hAnsi="Times New Roman" w:cs="Times New Roman" w:hint="eastAsia"/>
                      <w:sz w:val="24"/>
                      <w:szCs w:val="24"/>
                    </w:rPr>
                    <w:t>high disease activity or high s</w:t>
                  </w:r>
                  <w:r>
                    <w:rPr>
                      <w:rFonts w:ascii="Times New Roman" w:hAnsi="Times New Roman" w:cs="Times New Roman" w:hint="eastAsia"/>
                      <w:sz w:val="24"/>
                      <w:szCs w:val="24"/>
                    </w:rPr>
                    <w:t>c</w:t>
                  </w:r>
                  <w:r w:rsidRPr="003D3328">
                    <w:rPr>
                      <w:rFonts w:ascii="Times New Roman" w:hAnsi="Times New Roman" w:cs="Times New Roman" w:hint="eastAsia"/>
                      <w:sz w:val="24"/>
                      <w:szCs w:val="24"/>
                    </w:rPr>
                    <w:t>ore</w:t>
                  </w:r>
                </w:p>
              </w:tc>
            </w:tr>
            <w:tr w:rsidR="009550FA" w:rsidRPr="00C43F93" w14:paraId="00251CD5" w14:textId="77777777" w:rsidTr="002A75A4">
              <w:trPr>
                <w:trHeight w:val="300"/>
              </w:trPr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4F1D4119" w14:textId="77777777" w:rsidR="009550FA" w:rsidRPr="00C43F93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 w:hint="eastAsia"/>
                      <w:sz w:val="24"/>
                      <w:szCs w:val="24"/>
                    </w:rPr>
                    <w:t xml:space="preserve">  DAS28-ESR 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0573A45" w14:textId="77777777" w:rsidR="009550FA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>&lt;2.6</w:t>
                  </w:r>
                </w:p>
              </w:tc>
              <w:tc>
                <w:tcPr>
                  <w:tcW w:w="45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1D6328E8" w14:textId="77777777" w:rsidR="009550FA" w:rsidRPr="00C43F93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>&gt;5.1</w:t>
                  </w:r>
                </w:p>
              </w:tc>
            </w:tr>
            <w:tr w:rsidR="009550FA" w:rsidRPr="00C43F93" w14:paraId="389E7C6C" w14:textId="77777777" w:rsidTr="002A75A4">
              <w:trPr>
                <w:trHeight w:val="300"/>
              </w:trPr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2ACFD4F9" w14:textId="77777777" w:rsidR="009550FA" w:rsidRPr="00C43F93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 w:hint="eastAsia"/>
                      <w:sz w:val="24"/>
                      <w:szCs w:val="24"/>
                    </w:rPr>
                    <w:t xml:space="preserve">  DAS28-CRP 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2A13C7" w14:textId="77777777" w:rsidR="009550FA" w:rsidRPr="00C43F93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>&lt;2.3</w:t>
                  </w:r>
                </w:p>
              </w:tc>
              <w:tc>
                <w:tcPr>
                  <w:tcW w:w="4536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3456773" w14:textId="77777777" w:rsidR="009550FA" w:rsidRPr="00C43F93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>&gt;4.1</w:t>
                  </w:r>
                </w:p>
              </w:tc>
            </w:tr>
            <w:tr w:rsidR="009550FA" w:rsidRPr="00C43F93" w14:paraId="538FF346" w14:textId="77777777" w:rsidTr="002A75A4">
              <w:trPr>
                <w:trHeight w:val="300"/>
              </w:trPr>
              <w:tc>
                <w:tcPr>
                  <w:tcW w:w="1701" w:type="dxa"/>
                  <w:tcBorders>
                    <w:top w:val="nil"/>
                    <w:left w:val="nil"/>
                    <w:right w:val="nil"/>
                  </w:tcBorders>
                  <w:noWrap/>
                  <w:vAlign w:val="center"/>
                </w:tcPr>
                <w:p w14:paraId="33181D51" w14:textId="77777777" w:rsidR="009550FA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 w:hint="eastAsia"/>
                      <w:sz w:val="24"/>
                      <w:szCs w:val="24"/>
                    </w:rPr>
                    <w:t xml:space="preserve">  CDAI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right w:val="nil"/>
                  </w:tcBorders>
                </w:tcPr>
                <w:p w14:paraId="3F297D59" w14:textId="77777777" w:rsidR="009550FA" w:rsidRPr="00C43F93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 w:rsidRPr="00330E72"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  <w:t>≤</w:t>
                  </w:r>
                  <w:r w:rsidRPr="00330E72"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>2.8</w:t>
                  </w:r>
                </w:p>
              </w:tc>
              <w:tc>
                <w:tcPr>
                  <w:tcW w:w="4536" w:type="dxa"/>
                  <w:tcBorders>
                    <w:top w:val="nil"/>
                    <w:left w:val="nil"/>
                    <w:right w:val="nil"/>
                  </w:tcBorders>
                  <w:noWrap/>
                  <w:vAlign w:val="bottom"/>
                </w:tcPr>
                <w:p w14:paraId="35BA9FC4" w14:textId="77777777" w:rsidR="009550FA" w:rsidRPr="00C43F93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>&gt;22</w:t>
                  </w:r>
                </w:p>
              </w:tc>
            </w:tr>
            <w:tr w:rsidR="009550FA" w:rsidRPr="00C43F93" w14:paraId="4EA71281" w14:textId="77777777" w:rsidTr="002A75A4">
              <w:trPr>
                <w:trHeight w:val="300"/>
              </w:trPr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14:paraId="5474B2CC" w14:textId="77777777" w:rsidR="009550FA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lef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 w:hint="eastAsia"/>
                      <w:sz w:val="24"/>
                      <w:szCs w:val="24"/>
                    </w:rPr>
                    <w:t xml:space="preserve">  J-HAQ </w:t>
                  </w:r>
                </w:p>
              </w:tc>
              <w:tc>
                <w:tcPr>
                  <w:tcW w:w="226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1BFC2B4E" w14:textId="77777777" w:rsidR="009550FA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>&lt;0.5</w:t>
                  </w:r>
                </w:p>
              </w:tc>
              <w:tc>
                <w:tcPr>
                  <w:tcW w:w="453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noWrap/>
                  <w:vAlign w:val="bottom"/>
                </w:tcPr>
                <w:p w14:paraId="34161818" w14:textId="77777777" w:rsidR="009550FA" w:rsidRPr="00C43F93" w:rsidRDefault="009550FA" w:rsidP="009550FA">
                  <w:pPr>
                    <w:widowControl/>
                    <w:snapToGrid w:val="0"/>
                    <w:spacing w:line="480" w:lineRule="auto"/>
                    <w:contextualSpacing/>
                    <w:jc w:val="center"/>
                    <w:rPr>
                      <w:rFonts w:ascii="Times New Roman" w:eastAsia="ＭＳ Ｐゴシック" w:hAnsi="Times New Roman" w:cs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ＭＳ Ｐゴシック" w:hAnsi="Times New Roman" w:cs="Times New Roman" w:hint="eastAsia"/>
                      <w:kern w:val="0"/>
                      <w:sz w:val="24"/>
                      <w:szCs w:val="24"/>
                    </w:rPr>
                    <w:t>&gt;2.5</w:t>
                  </w:r>
                </w:p>
              </w:tc>
            </w:tr>
          </w:tbl>
          <w:p w14:paraId="357EC84C" w14:textId="7A7DCB22" w:rsidR="00B900FE" w:rsidRDefault="009550FA" w:rsidP="00227C99">
            <w:pPr>
              <w:widowControl/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 w:rsidRPr="00844366">
              <w:rPr>
                <w:rFonts w:ascii="Times New Roman" w:hAnsi="Times New Roman" w:cs="Times New Roman"/>
                <w:bCs/>
                <w:sz w:val="22"/>
              </w:rPr>
              <w:t>CDAI, Clinical Disease Activity Index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 xml:space="preserve">; CRP, </w:t>
            </w:r>
            <w:r w:rsidRPr="00411AF1">
              <w:rPr>
                <w:rFonts w:ascii="Times New Roman" w:eastAsia="ＭＳ Ｐゴシック" w:hAnsi="Times New Roman" w:cs="Times New Roman"/>
                <w:kern w:val="0"/>
                <w:sz w:val="22"/>
              </w:rPr>
              <w:t>C-reactive protein</w:t>
            </w:r>
            <w:r>
              <w:rPr>
                <w:rFonts w:ascii="Times New Roman" w:eastAsia="ＭＳ Ｐゴシック" w:hAnsi="Times New Roman" w:cs="Times New Roman" w:hint="eastAsia"/>
                <w:kern w:val="0"/>
                <w:sz w:val="22"/>
              </w:rPr>
              <w:t>;</w:t>
            </w:r>
            <w:r w:rsidRPr="00844366">
              <w:rPr>
                <w:rFonts w:ascii="Times New Roman" w:hAnsi="Times New Roman" w:cs="Times New Roman"/>
                <w:bCs/>
                <w:sz w:val="22"/>
              </w:rPr>
              <w:t xml:space="preserve"> DAS, Disease Activity Score; ESR, Erythrocyte Sedimentation Rate; J-HAQ, Japanese Health Assessment </w:t>
            </w:r>
            <w:proofErr w:type="gramStart"/>
            <w:r w:rsidRPr="00844366">
              <w:rPr>
                <w:rFonts w:ascii="Times New Roman" w:hAnsi="Times New Roman" w:cs="Times New Roman"/>
                <w:bCs/>
                <w:sz w:val="22"/>
              </w:rPr>
              <w:t>Questionnaire;</w:t>
            </w:r>
            <w:proofErr w:type="gramEnd"/>
          </w:p>
          <w:p w14:paraId="06BFC004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064FEFFD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4A472906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6AD32C72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03383D17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630146D7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11E6B70A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75518DC2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3A8A42FF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580BDF39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6893EAE9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7DCBB749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3451CC56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7177EA5C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1F09940E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000C450C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296298FA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24BACF65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4DC04B40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40FAE125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499C61A7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36E0C661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47EDF779" w14:textId="77777777" w:rsidR="00A94B5A" w:rsidRDefault="00A94B5A" w:rsidP="00227C99">
            <w:pPr>
              <w:widowControl/>
              <w:jc w:val="left"/>
              <w:rPr>
                <w:rFonts w:ascii="Times New Roman" w:hAnsi="Times New Roman" w:cs="Times New Roman"/>
                <w:bCs/>
                <w:color w:val="000000"/>
                <w:sz w:val="22"/>
              </w:rPr>
            </w:pPr>
          </w:p>
          <w:p w14:paraId="7EAD1B20" w14:textId="77777777" w:rsidR="00A94B5A" w:rsidRDefault="00A94B5A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  <w:p w14:paraId="6A31ED2D" w14:textId="47B50A85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Table S</w:t>
            </w:r>
            <w:r w:rsidR="009205A3" w:rsidRPr="00377493">
              <w:rPr>
                <w:rFonts w:ascii="Times New Roman" w:eastAsia="游ゴシック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7</w:t>
            </w:r>
            <w:r w:rsidRPr="00377493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. Hyperparameter configurations for logistic regression, random forest, and </w:t>
            </w:r>
            <w:proofErr w:type="spellStart"/>
            <w:r w:rsidRPr="00377493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XGBoost</w:t>
            </w:r>
            <w:proofErr w:type="spellEnd"/>
          </w:p>
        </w:tc>
      </w:tr>
      <w:tr w:rsidR="00227C99" w:rsidRPr="00227C99" w14:paraId="4BFCFBA5" w14:textId="77777777" w:rsidTr="009550FA">
        <w:trPr>
          <w:trHeight w:val="360"/>
        </w:trPr>
        <w:tc>
          <w:tcPr>
            <w:tcW w:w="23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D668825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Model</w:t>
            </w:r>
          </w:p>
        </w:tc>
        <w:tc>
          <w:tcPr>
            <w:tcW w:w="23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181EBC8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Hyper-parameter</w:t>
            </w:r>
          </w:p>
        </w:tc>
        <w:tc>
          <w:tcPr>
            <w:tcW w:w="40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03F0058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earch_space</w:t>
            </w:r>
            <w:proofErr w:type="spellEnd"/>
          </w:p>
        </w:tc>
      </w:tr>
      <w:tr w:rsidR="00227C99" w:rsidRPr="00227C99" w14:paraId="1D7C98F5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4ED450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Logistic regression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33E611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0DEE52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227C99" w:rsidRPr="00227C99" w14:paraId="35D5EFD2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04A853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BA5044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A631EB" w14:textId="72B9F1BF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0.01,0.1,1,10</w:t>
            </w:r>
          </w:p>
        </w:tc>
      </w:tr>
      <w:tr w:rsidR="00227C99" w:rsidRPr="00227C99" w14:paraId="27BC2680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5E10E5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BB1795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olver</w:t>
            </w:r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84624E" w14:textId="627C217F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liblinear</w:t>
            </w:r>
            <w:proofErr w:type="spellEnd"/>
          </w:p>
        </w:tc>
      </w:tr>
      <w:tr w:rsidR="00227C99" w:rsidRPr="00227C99" w14:paraId="651606DF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1DC002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5BFFD1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penalty</w:t>
            </w:r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71CEC3" w14:textId="4F1E01BE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l2</w:t>
            </w:r>
          </w:p>
        </w:tc>
      </w:tr>
      <w:tr w:rsidR="00227C99" w:rsidRPr="00227C99" w14:paraId="2A60F0F1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1298EB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81252B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class_weight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7BCC7E" w14:textId="4D35B27C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proofErr w:type="gram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one,balanced</w:t>
            </w:r>
            <w:proofErr w:type="spellEnd"/>
            <w:proofErr w:type="gramEnd"/>
          </w:p>
        </w:tc>
      </w:tr>
      <w:tr w:rsidR="00227C99" w:rsidRPr="00227C99" w14:paraId="6AA0DB98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0807FE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278F31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ax_iter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ACFE34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000</w:t>
            </w:r>
          </w:p>
        </w:tc>
      </w:tr>
      <w:tr w:rsidR="00227C99" w:rsidRPr="00227C99" w14:paraId="6E1B3DD4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1533BB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Random forest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6E5AC9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9DA04B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227C99" w:rsidRPr="00227C99" w14:paraId="4A01D8DE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1FCD07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9454F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_estimators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B4B147" w14:textId="200D1E6F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00,20</w:t>
            </w:r>
          </w:p>
        </w:tc>
      </w:tr>
      <w:tr w:rsidR="00227C99" w:rsidRPr="00227C99" w14:paraId="04F1C338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E9A1F4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F6D74B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ax_depth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AE474A" w14:textId="32554491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,10,20</w:t>
            </w:r>
          </w:p>
        </w:tc>
      </w:tr>
      <w:tr w:rsidR="00227C99" w:rsidRPr="00227C99" w14:paraId="2EAA20A2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DAECF2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C0E331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in_samples_split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D8C27D" w14:textId="0C344A04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,5</w:t>
            </w:r>
          </w:p>
        </w:tc>
      </w:tr>
      <w:tr w:rsidR="00227C99" w:rsidRPr="00227C99" w14:paraId="325CFFC2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B2BDFE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2F9CA2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ax_features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98A0C9" w14:textId="4D083F0A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gram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qrt,log</w:t>
            </w:r>
            <w:proofErr w:type="gramEnd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227C99" w:rsidRPr="00227C99" w14:paraId="305C49B2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CC8CEB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46EC3D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class_weight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E1A3F9" w14:textId="50673654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proofErr w:type="gram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one,balanced</w:t>
            </w:r>
            <w:proofErr w:type="spellEnd"/>
            <w:proofErr w:type="gramEnd"/>
          </w:p>
        </w:tc>
      </w:tr>
      <w:tr w:rsidR="00227C99" w:rsidRPr="00227C99" w14:paraId="0E7C5084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83FB04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XGBoost</w:t>
            </w:r>
            <w:proofErr w:type="spellEnd"/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41C1FC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BBD237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227C99" w:rsidRPr="00227C99" w14:paraId="575952E7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2984D6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D9D804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_estimators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40D5DD" w14:textId="229C0A3C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00,200</w:t>
            </w:r>
          </w:p>
        </w:tc>
      </w:tr>
      <w:tr w:rsidR="00227C99" w:rsidRPr="00227C99" w14:paraId="70FC1E32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CE5D09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D3D213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ax_depth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2EF865" w14:textId="574171D8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,3,4</w:t>
            </w:r>
          </w:p>
        </w:tc>
      </w:tr>
      <w:tr w:rsidR="00227C99" w:rsidRPr="00227C99" w14:paraId="24B6BA39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1F4666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DC6FA0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learning_rate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B32C48" w14:textId="04B9415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0.01,0.05,0.1</w:t>
            </w:r>
          </w:p>
        </w:tc>
      </w:tr>
      <w:tr w:rsidR="00227C99" w:rsidRPr="00227C99" w14:paraId="0E5F4A3C" w14:textId="77777777" w:rsidTr="009550FA">
        <w:trPr>
          <w:trHeight w:val="360"/>
        </w:trPr>
        <w:tc>
          <w:tcPr>
            <w:tcW w:w="237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112DE1F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BE014B2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eval_metric</w:t>
            </w:r>
            <w:proofErr w:type="spellEnd"/>
          </w:p>
        </w:tc>
        <w:tc>
          <w:tcPr>
            <w:tcW w:w="400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E86A470" w14:textId="77777777" w:rsidR="00227C99" w:rsidRPr="00377493" w:rsidRDefault="00227C99" w:rsidP="00227C99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377493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logloss</w:t>
            </w:r>
            <w:proofErr w:type="spellEnd"/>
          </w:p>
        </w:tc>
      </w:tr>
    </w:tbl>
    <w:p w14:paraId="25C3E935" w14:textId="4AB9C1F0" w:rsidR="0003056D" w:rsidRPr="00497933" w:rsidRDefault="00227C99" w:rsidP="00497933">
      <w:pPr>
        <w:widowControl/>
        <w:jc w:val="left"/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ＭＳ Ｐゴシック" w:hAnsi="Times New Roman" w:cs="Times New Roman"/>
          <w:b/>
          <w:bCs/>
          <w:kern w:val="0"/>
          <w:sz w:val="24"/>
          <w:szCs w:val="24"/>
        </w:rPr>
        <w:br/>
      </w:r>
    </w:p>
    <w:sectPr w:rsidR="0003056D" w:rsidRPr="00497933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F0C09" w14:textId="77777777" w:rsidR="001D0E35" w:rsidRDefault="001D0E35" w:rsidP="00B76EE8">
      <w:r>
        <w:separator/>
      </w:r>
    </w:p>
  </w:endnote>
  <w:endnote w:type="continuationSeparator" w:id="0">
    <w:p w14:paraId="48315339" w14:textId="77777777" w:rsidR="001D0E35" w:rsidRDefault="001D0E35" w:rsidP="00B76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B1F010" w14:textId="77777777" w:rsidR="001D0E35" w:rsidRDefault="001D0E35" w:rsidP="00B76EE8">
      <w:r>
        <w:separator/>
      </w:r>
    </w:p>
  </w:footnote>
  <w:footnote w:type="continuationSeparator" w:id="0">
    <w:p w14:paraId="38451071" w14:textId="77777777" w:rsidR="001D0E35" w:rsidRDefault="001D0E35" w:rsidP="00B76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87006449"/>
      <w:docPartObj>
        <w:docPartGallery w:val="Watermarks"/>
        <w:docPartUnique/>
      </w:docPartObj>
    </w:sdtPr>
    <w:sdtEndPr/>
    <w:sdtContent>
      <w:p w14:paraId="07E7111A" w14:textId="6C801234" w:rsidR="00DA25F4" w:rsidRDefault="00377493">
        <w:pPr>
          <w:pStyle w:val="a3"/>
        </w:pPr>
        <w:r>
          <w:rPr>
            <w:noProof/>
            <w:lang w:eastAsia="zh-TW"/>
          </w:rPr>
          <w:pict w14:anchorId="6AB69BB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1025" type="#_x0000_t136" alt="" style="position:absolute;left:0;text-align:left;margin-left:0;margin-top:0;width:527.85pt;height:131.95pt;rotation:315;z-index:-251658752;visibility:hidden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szQ3NLU0NLMwMTdX0lEKTi0uzszPAykwNqwFALapPystAAAA"/>
  </w:docVars>
  <w:rsids>
    <w:rsidRoot w:val="00E11BDD"/>
    <w:rsid w:val="0000029C"/>
    <w:rsid w:val="000016A7"/>
    <w:rsid w:val="00003A0C"/>
    <w:rsid w:val="00006F70"/>
    <w:rsid w:val="00012D46"/>
    <w:rsid w:val="000150F0"/>
    <w:rsid w:val="00017BBB"/>
    <w:rsid w:val="000213E3"/>
    <w:rsid w:val="00021703"/>
    <w:rsid w:val="00024860"/>
    <w:rsid w:val="00024E39"/>
    <w:rsid w:val="00027C3D"/>
    <w:rsid w:val="0003056D"/>
    <w:rsid w:val="0003370B"/>
    <w:rsid w:val="00034EE1"/>
    <w:rsid w:val="00043FB2"/>
    <w:rsid w:val="00045096"/>
    <w:rsid w:val="00051656"/>
    <w:rsid w:val="00051DED"/>
    <w:rsid w:val="00053CD4"/>
    <w:rsid w:val="00060FCC"/>
    <w:rsid w:val="000706FB"/>
    <w:rsid w:val="000742D5"/>
    <w:rsid w:val="0008173D"/>
    <w:rsid w:val="00084DB5"/>
    <w:rsid w:val="00091A13"/>
    <w:rsid w:val="00093247"/>
    <w:rsid w:val="000A515C"/>
    <w:rsid w:val="000A5A2A"/>
    <w:rsid w:val="000B006F"/>
    <w:rsid w:val="000B1306"/>
    <w:rsid w:val="000B308B"/>
    <w:rsid w:val="000B582A"/>
    <w:rsid w:val="000B67AD"/>
    <w:rsid w:val="000C379C"/>
    <w:rsid w:val="000D49E6"/>
    <w:rsid w:val="000E7C13"/>
    <w:rsid w:val="00100B67"/>
    <w:rsid w:val="00102BAB"/>
    <w:rsid w:val="00106C0C"/>
    <w:rsid w:val="0011216A"/>
    <w:rsid w:val="00114040"/>
    <w:rsid w:val="001170A8"/>
    <w:rsid w:val="00123691"/>
    <w:rsid w:val="001249BB"/>
    <w:rsid w:val="00125DE2"/>
    <w:rsid w:val="001314BB"/>
    <w:rsid w:val="0014089C"/>
    <w:rsid w:val="001410FC"/>
    <w:rsid w:val="00150AE9"/>
    <w:rsid w:val="001536D8"/>
    <w:rsid w:val="001553DD"/>
    <w:rsid w:val="0015580C"/>
    <w:rsid w:val="001577C8"/>
    <w:rsid w:val="00163850"/>
    <w:rsid w:val="001643FE"/>
    <w:rsid w:val="0016668C"/>
    <w:rsid w:val="001725C4"/>
    <w:rsid w:val="00176CE0"/>
    <w:rsid w:val="001818D2"/>
    <w:rsid w:val="0018576D"/>
    <w:rsid w:val="00190067"/>
    <w:rsid w:val="001944F1"/>
    <w:rsid w:val="0019551D"/>
    <w:rsid w:val="00195843"/>
    <w:rsid w:val="001A5499"/>
    <w:rsid w:val="001B49FD"/>
    <w:rsid w:val="001B681E"/>
    <w:rsid w:val="001B7712"/>
    <w:rsid w:val="001B7AD8"/>
    <w:rsid w:val="001C39E3"/>
    <w:rsid w:val="001D0E35"/>
    <w:rsid w:val="001D72AC"/>
    <w:rsid w:val="001E0CF3"/>
    <w:rsid w:val="001E444E"/>
    <w:rsid w:val="001E4D9D"/>
    <w:rsid w:val="001E6EC5"/>
    <w:rsid w:val="001F0635"/>
    <w:rsid w:val="001F1DC5"/>
    <w:rsid w:val="001F3EDC"/>
    <w:rsid w:val="001F5A4B"/>
    <w:rsid w:val="00200BB2"/>
    <w:rsid w:val="00201A1B"/>
    <w:rsid w:val="002033F7"/>
    <w:rsid w:val="0020788A"/>
    <w:rsid w:val="00207B87"/>
    <w:rsid w:val="002140C0"/>
    <w:rsid w:val="0021773B"/>
    <w:rsid w:val="00217E8A"/>
    <w:rsid w:val="0022598A"/>
    <w:rsid w:val="00226EC8"/>
    <w:rsid w:val="00227C99"/>
    <w:rsid w:val="00230739"/>
    <w:rsid w:val="002372EC"/>
    <w:rsid w:val="00237DA2"/>
    <w:rsid w:val="00243976"/>
    <w:rsid w:val="0024672D"/>
    <w:rsid w:val="00251898"/>
    <w:rsid w:val="0025449D"/>
    <w:rsid w:val="0025460D"/>
    <w:rsid w:val="00262635"/>
    <w:rsid w:val="00277D49"/>
    <w:rsid w:val="00280C4D"/>
    <w:rsid w:val="00296621"/>
    <w:rsid w:val="002A0DFB"/>
    <w:rsid w:val="002A142A"/>
    <w:rsid w:val="002A442A"/>
    <w:rsid w:val="002A6412"/>
    <w:rsid w:val="002B570B"/>
    <w:rsid w:val="002C2F6A"/>
    <w:rsid w:val="002C5354"/>
    <w:rsid w:val="002E2FD7"/>
    <w:rsid w:val="002E5999"/>
    <w:rsid w:val="002E6BB6"/>
    <w:rsid w:val="002F30BF"/>
    <w:rsid w:val="002F632B"/>
    <w:rsid w:val="002F7D8E"/>
    <w:rsid w:val="0030632D"/>
    <w:rsid w:val="0031166D"/>
    <w:rsid w:val="00315671"/>
    <w:rsid w:val="00315858"/>
    <w:rsid w:val="003244C8"/>
    <w:rsid w:val="00326D58"/>
    <w:rsid w:val="00330B0A"/>
    <w:rsid w:val="00330E72"/>
    <w:rsid w:val="00341E5B"/>
    <w:rsid w:val="0034428C"/>
    <w:rsid w:val="00347514"/>
    <w:rsid w:val="0035131F"/>
    <w:rsid w:val="003607AA"/>
    <w:rsid w:val="00361B96"/>
    <w:rsid w:val="00363BA7"/>
    <w:rsid w:val="00366F49"/>
    <w:rsid w:val="00374D37"/>
    <w:rsid w:val="0037590E"/>
    <w:rsid w:val="00377493"/>
    <w:rsid w:val="0038021B"/>
    <w:rsid w:val="00385DB8"/>
    <w:rsid w:val="00391726"/>
    <w:rsid w:val="00391A61"/>
    <w:rsid w:val="003923B6"/>
    <w:rsid w:val="003961E9"/>
    <w:rsid w:val="003A1F6E"/>
    <w:rsid w:val="003A3736"/>
    <w:rsid w:val="003A4416"/>
    <w:rsid w:val="003A7602"/>
    <w:rsid w:val="003C18B6"/>
    <w:rsid w:val="003C2E07"/>
    <w:rsid w:val="003C3621"/>
    <w:rsid w:val="003C5120"/>
    <w:rsid w:val="003D07E4"/>
    <w:rsid w:val="003D11ED"/>
    <w:rsid w:val="003D3328"/>
    <w:rsid w:val="003E6B73"/>
    <w:rsid w:val="003F3963"/>
    <w:rsid w:val="003F46A8"/>
    <w:rsid w:val="0040164C"/>
    <w:rsid w:val="0040235F"/>
    <w:rsid w:val="00404893"/>
    <w:rsid w:val="0040579D"/>
    <w:rsid w:val="004058EF"/>
    <w:rsid w:val="004059FD"/>
    <w:rsid w:val="00405E3A"/>
    <w:rsid w:val="00407A48"/>
    <w:rsid w:val="00411AF1"/>
    <w:rsid w:val="00420B67"/>
    <w:rsid w:val="00436DF8"/>
    <w:rsid w:val="0044526A"/>
    <w:rsid w:val="00461700"/>
    <w:rsid w:val="0046590F"/>
    <w:rsid w:val="00481BB0"/>
    <w:rsid w:val="00486266"/>
    <w:rsid w:val="004864BB"/>
    <w:rsid w:val="00487095"/>
    <w:rsid w:val="00490781"/>
    <w:rsid w:val="00492EF9"/>
    <w:rsid w:val="004933DE"/>
    <w:rsid w:val="004945EC"/>
    <w:rsid w:val="00497933"/>
    <w:rsid w:val="004A0E01"/>
    <w:rsid w:val="004A6E18"/>
    <w:rsid w:val="004B4C9E"/>
    <w:rsid w:val="004C1116"/>
    <w:rsid w:val="004C224B"/>
    <w:rsid w:val="004C4973"/>
    <w:rsid w:val="004D7FC1"/>
    <w:rsid w:val="004F502A"/>
    <w:rsid w:val="00510FF6"/>
    <w:rsid w:val="00512D79"/>
    <w:rsid w:val="005138C4"/>
    <w:rsid w:val="00514D2E"/>
    <w:rsid w:val="0051731C"/>
    <w:rsid w:val="00520240"/>
    <w:rsid w:val="00522F6F"/>
    <w:rsid w:val="00523D1C"/>
    <w:rsid w:val="005302D6"/>
    <w:rsid w:val="00536B39"/>
    <w:rsid w:val="0054140C"/>
    <w:rsid w:val="00545009"/>
    <w:rsid w:val="00551627"/>
    <w:rsid w:val="0055467F"/>
    <w:rsid w:val="00556154"/>
    <w:rsid w:val="00557885"/>
    <w:rsid w:val="005579CB"/>
    <w:rsid w:val="00560F1B"/>
    <w:rsid w:val="00565E1B"/>
    <w:rsid w:val="005677D0"/>
    <w:rsid w:val="005717C6"/>
    <w:rsid w:val="00571F05"/>
    <w:rsid w:val="00573EC1"/>
    <w:rsid w:val="00574A32"/>
    <w:rsid w:val="00577A4A"/>
    <w:rsid w:val="0058533A"/>
    <w:rsid w:val="00585B34"/>
    <w:rsid w:val="005912DA"/>
    <w:rsid w:val="005A54B1"/>
    <w:rsid w:val="005A54E3"/>
    <w:rsid w:val="005A5F96"/>
    <w:rsid w:val="005B433A"/>
    <w:rsid w:val="005B6D49"/>
    <w:rsid w:val="005C4E72"/>
    <w:rsid w:val="005C73DD"/>
    <w:rsid w:val="005E1370"/>
    <w:rsid w:val="005E2E48"/>
    <w:rsid w:val="005E3991"/>
    <w:rsid w:val="005E6286"/>
    <w:rsid w:val="005F0378"/>
    <w:rsid w:val="005F0EE0"/>
    <w:rsid w:val="005F49B5"/>
    <w:rsid w:val="005F4E73"/>
    <w:rsid w:val="006108DF"/>
    <w:rsid w:val="00613DD6"/>
    <w:rsid w:val="0064021A"/>
    <w:rsid w:val="00651589"/>
    <w:rsid w:val="006568C4"/>
    <w:rsid w:val="00662E02"/>
    <w:rsid w:val="006632C7"/>
    <w:rsid w:val="00663A3D"/>
    <w:rsid w:val="00665C24"/>
    <w:rsid w:val="006703B1"/>
    <w:rsid w:val="00673AA4"/>
    <w:rsid w:val="00677B6E"/>
    <w:rsid w:val="006805F9"/>
    <w:rsid w:val="006845A3"/>
    <w:rsid w:val="006876EB"/>
    <w:rsid w:val="006910A1"/>
    <w:rsid w:val="00692BDF"/>
    <w:rsid w:val="006A36E9"/>
    <w:rsid w:val="006A3DB2"/>
    <w:rsid w:val="006A61E9"/>
    <w:rsid w:val="006B2625"/>
    <w:rsid w:val="006B43C4"/>
    <w:rsid w:val="006C2611"/>
    <w:rsid w:val="006C3915"/>
    <w:rsid w:val="006D0729"/>
    <w:rsid w:val="006D3499"/>
    <w:rsid w:val="006D3723"/>
    <w:rsid w:val="006D3E21"/>
    <w:rsid w:val="006E4ED7"/>
    <w:rsid w:val="006E537F"/>
    <w:rsid w:val="006F0B03"/>
    <w:rsid w:val="006F4586"/>
    <w:rsid w:val="0070445D"/>
    <w:rsid w:val="007069F7"/>
    <w:rsid w:val="00710897"/>
    <w:rsid w:val="007210CF"/>
    <w:rsid w:val="00724A84"/>
    <w:rsid w:val="00732E34"/>
    <w:rsid w:val="00734D5C"/>
    <w:rsid w:val="00740B1A"/>
    <w:rsid w:val="007423E6"/>
    <w:rsid w:val="0074632A"/>
    <w:rsid w:val="007469E5"/>
    <w:rsid w:val="007554DE"/>
    <w:rsid w:val="00755BEE"/>
    <w:rsid w:val="007719CB"/>
    <w:rsid w:val="00775ECB"/>
    <w:rsid w:val="00776535"/>
    <w:rsid w:val="00783043"/>
    <w:rsid w:val="00784114"/>
    <w:rsid w:val="00785699"/>
    <w:rsid w:val="00785EA0"/>
    <w:rsid w:val="00787CE3"/>
    <w:rsid w:val="007900C4"/>
    <w:rsid w:val="00797024"/>
    <w:rsid w:val="007A7B8E"/>
    <w:rsid w:val="007C062F"/>
    <w:rsid w:val="007C1231"/>
    <w:rsid w:val="007C3486"/>
    <w:rsid w:val="007C4BD8"/>
    <w:rsid w:val="007C4BE0"/>
    <w:rsid w:val="007D493B"/>
    <w:rsid w:val="007D5E82"/>
    <w:rsid w:val="007D6F09"/>
    <w:rsid w:val="007E1B0B"/>
    <w:rsid w:val="007E4EDD"/>
    <w:rsid w:val="007E623D"/>
    <w:rsid w:val="007F138E"/>
    <w:rsid w:val="00814A89"/>
    <w:rsid w:val="00817278"/>
    <w:rsid w:val="00824404"/>
    <w:rsid w:val="00825B9A"/>
    <w:rsid w:val="00841014"/>
    <w:rsid w:val="00844366"/>
    <w:rsid w:val="00844495"/>
    <w:rsid w:val="00845E66"/>
    <w:rsid w:val="00851680"/>
    <w:rsid w:val="008524B2"/>
    <w:rsid w:val="00852A6C"/>
    <w:rsid w:val="00854C71"/>
    <w:rsid w:val="00855183"/>
    <w:rsid w:val="008806BB"/>
    <w:rsid w:val="00883EFE"/>
    <w:rsid w:val="008A2A0F"/>
    <w:rsid w:val="008A30DD"/>
    <w:rsid w:val="008B3899"/>
    <w:rsid w:val="008B7E58"/>
    <w:rsid w:val="008B7FE4"/>
    <w:rsid w:val="008C2243"/>
    <w:rsid w:val="008C4B83"/>
    <w:rsid w:val="008C54D9"/>
    <w:rsid w:val="008E4FC0"/>
    <w:rsid w:val="008E625B"/>
    <w:rsid w:val="008E7850"/>
    <w:rsid w:val="008F2CAD"/>
    <w:rsid w:val="00900C2B"/>
    <w:rsid w:val="0090319E"/>
    <w:rsid w:val="00903D12"/>
    <w:rsid w:val="00904153"/>
    <w:rsid w:val="00904DDD"/>
    <w:rsid w:val="009205A3"/>
    <w:rsid w:val="00923CD1"/>
    <w:rsid w:val="00935D2D"/>
    <w:rsid w:val="00940CB5"/>
    <w:rsid w:val="00945568"/>
    <w:rsid w:val="00953D30"/>
    <w:rsid w:val="009550FA"/>
    <w:rsid w:val="00955CF9"/>
    <w:rsid w:val="009641C6"/>
    <w:rsid w:val="00966967"/>
    <w:rsid w:val="0097540C"/>
    <w:rsid w:val="00980FC3"/>
    <w:rsid w:val="0098606F"/>
    <w:rsid w:val="00987B63"/>
    <w:rsid w:val="00992E46"/>
    <w:rsid w:val="00993A53"/>
    <w:rsid w:val="009A3117"/>
    <w:rsid w:val="009A3F4F"/>
    <w:rsid w:val="009A4B84"/>
    <w:rsid w:val="009A6117"/>
    <w:rsid w:val="009C032D"/>
    <w:rsid w:val="009C75A0"/>
    <w:rsid w:val="009D51E1"/>
    <w:rsid w:val="009E011B"/>
    <w:rsid w:val="009F4B71"/>
    <w:rsid w:val="009F5628"/>
    <w:rsid w:val="009F7A23"/>
    <w:rsid w:val="00A06418"/>
    <w:rsid w:val="00A11C06"/>
    <w:rsid w:val="00A20138"/>
    <w:rsid w:val="00A20CB1"/>
    <w:rsid w:val="00A25972"/>
    <w:rsid w:val="00A26411"/>
    <w:rsid w:val="00A32284"/>
    <w:rsid w:val="00A332C2"/>
    <w:rsid w:val="00A37711"/>
    <w:rsid w:val="00A405E6"/>
    <w:rsid w:val="00A44958"/>
    <w:rsid w:val="00A55F6B"/>
    <w:rsid w:val="00A60166"/>
    <w:rsid w:val="00A60795"/>
    <w:rsid w:val="00A6430B"/>
    <w:rsid w:val="00A70D71"/>
    <w:rsid w:val="00A72E19"/>
    <w:rsid w:val="00A755D1"/>
    <w:rsid w:val="00A80180"/>
    <w:rsid w:val="00A81765"/>
    <w:rsid w:val="00A91006"/>
    <w:rsid w:val="00A944FD"/>
    <w:rsid w:val="00A94B5A"/>
    <w:rsid w:val="00A950D9"/>
    <w:rsid w:val="00AA2FF8"/>
    <w:rsid w:val="00AA37AD"/>
    <w:rsid w:val="00AB0AC4"/>
    <w:rsid w:val="00AB12B5"/>
    <w:rsid w:val="00AB1C56"/>
    <w:rsid w:val="00AB1EB0"/>
    <w:rsid w:val="00AB242F"/>
    <w:rsid w:val="00AC179C"/>
    <w:rsid w:val="00AD0019"/>
    <w:rsid w:val="00AD05E1"/>
    <w:rsid w:val="00AD2236"/>
    <w:rsid w:val="00AD6BFF"/>
    <w:rsid w:val="00AD75A6"/>
    <w:rsid w:val="00AE1B43"/>
    <w:rsid w:val="00AE3D74"/>
    <w:rsid w:val="00AE78FD"/>
    <w:rsid w:val="00AF09BC"/>
    <w:rsid w:val="00AF7707"/>
    <w:rsid w:val="00B002B8"/>
    <w:rsid w:val="00B0497E"/>
    <w:rsid w:val="00B060F1"/>
    <w:rsid w:val="00B11D06"/>
    <w:rsid w:val="00B1291B"/>
    <w:rsid w:val="00B15FF9"/>
    <w:rsid w:val="00B2077C"/>
    <w:rsid w:val="00B22548"/>
    <w:rsid w:val="00B31777"/>
    <w:rsid w:val="00B3621B"/>
    <w:rsid w:val="00B4228E"/>
    <w:rsid w:val="00B50B52"/>
    <w:rsid w:val="00B510D2"/>
    <w:rsid w:val="00B511FA"/>
    <w:rsid w:val="00B62B99"/>
    <w:rsid w:val="00B633EB"/>
    <w:rsid w:val="00B7419D"/>
    <w:rsid w:val="00B74AF0"/>
    <w:rsid w:val="00B76EE8"/>
    <w:rsid w:val="00B8072F"/>
    <w:rsid w:val="00B900FE"/>
    <w:rsid w:val="00B90EA0"/>
    <w:rsid w:val="00B94A9A"/>
    <w:rsid w:val="00BA2EBA"/>
    <w:rsid w:val="00BA3F87"/>
    <w:rsid w:val="00BB5B97"/>
    <w:rsid w:val="00BD0715"/>
    <w:rsid w:val="00BD07C8"/>
    <w:rsid w:val="00BD18F7"/>
    <w:rsid w:val="00BD71B7"/>
    <w:rsid w:val="00BD74B9"/>
    <w:rsid w:val="00BE004E"/>
    <w:rsid w:val="00BE0D25"/>
    <w:rsid w:val="00BE6A92"/>
    <w:rsid w:val="00C157F1"/>
    <w:rsid w:val="00C2683F"/>
    <w:rsid w:val="00C425EA"/>
    <w:rsid w:val="00C4326C"/>
    <w:rsid w:val="00C46DE0"/>
    <w:rsid w:val="00C47B8A"/>
    <w:rsid w:val="00C52A49"/>
    <w:rsid w:val="00C53A5E"/>
    <w:rsid w:val="00C56122"/>
    <w:rsid w:val="00C62802"/>
    <w:rsid w:val="00C62905"/>
    <w:rsid w:val="00C62A57"/>
    <w:rsid w:val="00C65A55"/>
    <w:rsid w:val="00C70322"/>
    <w:rsid w:val="00C7298E"/>
    <w:rsid w:val="00C73D9F"/>
    <w:rsid w:val="00C75C27"/>
    <w:rsid w:val="00C8316B"/>
    <w:rsid w:val="00C84BCA"/>
    <w:rsid w:val="00C874CD"/>
    <w:rsid w:val="00C93CA6"/>
    <w:rsid w:val="00CA5254"/>
    <w:rsid w:val="00CA6053"/>
    <w:rsid w:val="00CB15A7"/>
    <w:rsid w:val="00CB2E99"/>
    <w:rsid w:val="00CB5405"/>
    <w:rsid w:val="00CC1D2E"/>
    <w:rsid w:val="00CC6C38"/>
    <w:rsid w:val="00CD021C"/>
    <w:rsid w:val="00CD05FB"/>
    <w:rsid w:val="00CD13D1"/>
    <w:rsid w:val="00CD1AAD"/>
    <w:rsid w:val="00CD41FB"/>
    <w:rsid w:val="00CD75C3"/>
    <w:rsid w:val="00CE6823"/>
    <w:rsid w:val="00CE6A90"/>
    <w:rsid w:val="00CF38FE"/>
    <w:rsid w:val="00CF41BA"/>
    <w:rsid w:val="00CF5AC7"/>
    <w:rsid w:val="00D13B4F"/>
    <w:rsid w:val="00D1495C"/>
    <w:rsid w:val="00D1796D"/>
    <w:rsid w:val="00D21840"/>
    <w:rsid w:val="00D2570A"/>
    <w:rsid w:val="00D27021"/>
    <w:rsid w:val="00D278EE"/>
    <w:rsid w:val="00D4298C"/>
    <w:rsid w:val="00D457AA"/>
    <w:rsid w:val="00D55018"/>
    <w:rsid w:val="00D57BBB"/>
    <w:rsid w:val="00D646FC"/>
    <w:rsid w:val="00D6511A"/>
    <w:rsid w:val="00D85C1F"/>
    <w:rsid w:val="00D87977"/>
    <w:rsid w:val="00D90E37"/>
    <w:rsid w:val="00D92946"/>
    <w:rsid w:val="00D95D2D"/>
    <w:rsid w:val="00DA25F4"/>
    <w:rsid w:val="00DB6D7D"/>
    <w:rsid w:val="00DE0D39"/>
    <w:rsid w:val="00DE311D"/>
    <w:rsid w:val="00DE73E0"/>
    <w:rsid w:val="00DF01E1"/>
    <w:rsid w:val="00DF10AB"/>
    <w:rsid w:val="00E0089A"/>
    <w:rsid w:val="00E00E9A"/>
    <w:rsid w:val="00E01817"/>
    <w:rsid w:val="00E0249A"/>
    <w:rsid w:val="00E03B7F"/>
    <w:rsid w:val="00E10731"/>
    <w:rsid w:val="00E119EF"/>
    <w:rsid w:val="00E11BDD"/>
    <w:rsid w:val="00E13CB6"/>
    <w:rsid w:val="00E2010A"/>
    <w:rsid w:val="00E23358"/>
    <w:rsid w:val="00E242D9"/>
    <w:rsid w:val="00E30621"/>
    <w:rsid w:val="00E369E2"/>
    <w:rsid w:val="00E40C8E"/>
    <w:rsid w:val="00E441E0"/>
    <w:rsid w:val="00E44CF6"/>
    <w:rsid w:val="00E45F8C"/>
    <w:rsid w:val="00E467D8"/>
    <w:rsid w:val="00E55A89"/>
    <w:rsid w:val="00E60F93"/>
    <w:rsid w:val="00E62E5A"/>
    <w:rsid w:val="00E73580"/>
    <w:rsid w:val="00E75583"/>
    <w:rsid w:val="00E76A2C"/>
    <w:rsid w:val="00E80334"/>
    <w:rsid w:val="00E83C98"/>
    <w:rsid w:val="00E9010B"/>
    <w:rsid w:val="00E90CF5"/>
    <w:rsid w:val="00E93B82"/>
    <w:rsid w:val="00EA6DC8"/>
    <w:rsid w:val="00EB077C"/>
    <w:rsid w:val="00EB116F"/>
    <w:rsid w:val="00EC0FD0"/>
    <w:rsid w:val="00EC331F"/>
    <w:rsid w:val="00EC3997"/>
    <w:rsid w:val="00EC613C"/>
    <w:rsid w:val="00EC7EAD"/>
    <w:rsid w:val="00ED09B8"/>
    <w:rsid w:val="00ED14A6"/>
    <w:rsid w:val="00ED43DD"/>
    <w:rsid w:val="00EE143F"/>
    <w:rsid w:val="00EE423D"/>
    <w:rsid w:val="00EE7099"/>
    <w:rsid w:val="00EF6737"/>
    <w:rsid w:val="00F02016"/>
    <w:rsid w:val="00F077A4"/>
    <w:rsid w:val="00F1223A"/>
    <w:rsid w:val="00F17E45"/>
    <w:rsid w:val="00F254DB"/>
    <w:rsid w:val="00F274D4"/>
    <w:rsid w:val="00F44472"/>
    <w:rsid w:val="00F45566"/>
    <w:rsid w:val="00F4775C"/>
    <w:rsid w:val="00F53FAF"/>
    <w:rsid w:val="00F563DA"/>
    <w:rsid w:val="00F616E3"/>
    <w:rsid w:val="00F626E3"/>
    <w:rsid w:val="00F65EB3"/>
    <w:rsid w:val="00F76C4C"/>
    <w:rsid w:val="00F77953"/>
    <w:rsid w:val="00F81F27"/>
    <w:rsid w:val="00F824A5"/>
    <w:rsid w:val="00F91B22"/>
    <w:rsid w:val="00F9339C"/>
    <w:rsid w:val="00FA3539"/>
    <w:rsid w:val="00FB0B1D"/>
    <w:rsid w:val="00FB3C74"/>
    <w:rsid w:val="00FC3404"/>
    <w:rsid w:val="00FC7624"/>
    <w:rsid w:val="00FD12B0"/>
    <w:rsid w:val="00FD1D84"/>
    <w:rsid w:val="00FD209B"/>
    <w:rsid w:val="00FD25FB"/>
    <w:rsid w:val="00FD4C3D"/>
    <w:rsid w:val="00FD5A8C"/>
    <w:rsid w:val="00FE1D5E"/>
    <w:rsid w:val="00FE4849"/>
    <w:rsid w:val="00FE507A"/>
    <w:rsid w:val="00FE6975"/>
    <w:rsid w:val="00FF1706"/>
    <w:rsid w:val="00FF2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B52304"/>
  <w15:docId w15:val="{2D0BC588-8437-4A05-B6E5-6C70B0AF1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6EE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76EE8"/>
  </w:style>
  <w:style w:type="paragraph" w:styleId="a5">
    <w:name w:val="footer"/>
    <w:basedOn w:val="a"/>
    <w:link w:val="a6"/>
    <w:uiPriority w:val="99"/>
    <w:unhideWhenUsed/>
    <w:rsid w:val="00B76EE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76EE8"/>
  </w:style>
  <w:style w:type="character" w:styleId="a7">
    <w:name w:val="Hyperlink"/>
    <w:basedOn w:val="a0"/>
    <w:uiPriority w:val="99"/>
    <w:unhideWhenUsed/>
    <w:rsid w:val="0030632D"/>
    <w:rPr>
      <w:color w:val="0563C1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AD75A6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AD75A6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39"/>
    <w:rsid w:val="006D37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E80334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E80334"/>
    <w:pPr>
      <w:jc w:val="left"/>
    </w:pPr>
  </w:style>
  <w:style w:type="character" w:customStyle="1" w:styleId="ad">
    <w:name w:val="コメント文字列 (文字)"/>
    <w:basedOn w:val="a0"/>
    <w:link w:val="ac"/>
    <w:uiPriority w:val="99"/>
    <w:rsid w:val="00E80334"/>
  </w:style>
  <w:style w:type="paragraph" w:styleId="ae">
    <w:name w:val="annotation subject"/>
    <w:basedOn w:val="ac"/>
    <w:next w:val="ac"/>
    <w:link w:val="af"/>
    <w:uiPriority w:val="99"/>
    <w:semiHidden/>
    <w:unhideWhenUsed/>
    <w:rsid w:val="00E80334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E80334"/>
    <w:rPr>
      <w:b/>
      <w:bCs/>
    </w:rPr>
  </w:style>
  <w:style w:type="paragraph" w:styleId="af0">
    <w:name w:val="Revision"/>
    <w:hidden/>
    <w:uiPriority w:val="99"/>
    <w:semiHidden/>
    <w:rsid w:val="001F06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39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DAA69-DA5D-4365-A1E3-692CD9855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3</TotalTime>
  <Pages>9</Pages>
  <Words>1150</Words>
  <Characters>6557</Characters>
  <Application>Microsoft Office Word</Application>
  <DocSecurity>0</DocSecurity>
  <PresentationFormat/>
  <Lines>54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6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uguru honda</cp:lastModifiedBy>
  <cp:revision>311</cp:revision>
  <dcterms:created xsi:type="dcterms:W3CDTF">2021-02-06T05:46:00Z</dcterms:created>
  <dcterms:modified xsi:type="dcterms:W3CDTF">2025-07-18T15:19:00Z</dcterms:modified>
  <cp:category/>
  <cp:contentStatus/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annals-of-the-rheumatic-diseases</vt:lpwstr>
  </property>
  <property fmtid="{D5CDD505-2E9C-101B-9397-08002B2CF9AE}" pid="9" name="Mendeley Recent Style Name 3_1">
    <vt:lpwstr>Annals of the Rheumatic Diseases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a587bb2-8c1a-3ccc-aa07-5665e0a10870</vt:lpwstr>
  </property>
  <property fmtid="{D5CDD505-2E9C-101B-9397-08002B2CF9AE}" pid="24" name="Mendeley Citation Style_1">
    <vt:lpwstr>http://www.zotero.org/styles/annals-of-the-rheumatic-diseases</vt:lpwstr>
  </property>
</Properties>
</file>